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E9671" w14:textId="51E3ABE1" w:rsidR="00D06368" w:rsidRDefault="00D06368" w:rsidP="00D06368">
      <w:pPr>
        <w:pStyle w:val="Heading1"/>
        <w:jc w:val="left"/>
      </w:pPr>
      <w:r>
        <w:rPr>
          <w:noProof/>
        </w:rPr>
        <w:drawing>
          <wp:inline distT="0" distB="0" distL="0" distR="0" wp14:anchorId="31EE0FD4" wp14:editId="14E1FC47">
            <wp:extent cx="2400300" cy="11482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ebel-sailors-program-logo-1.jpg"/>
                    <pic:cNvPicPr/>
                  </pic:nvPicPr>
                  <pic:blipFill>
                    <a:blip r:embed="rId11">
                      <a:extLst>
                        <a:ext uri="{28A0092B-C50C-407E-A947-70E740481C1C}">
                          <a14:useLocalDpi xmlns:a14="http://schemas.microsoft.com/office/drawing/2010/main" val="0"/>
                        </a:ext>
                      </a:extLst>
                    </a:blip>
                    <a:stretch>
                      <a:fillRect/>
                    </a:stretch>
                  </pic:blipFill>
                  <pic:spPr>
                    <a:xfrm>
                      <a:off x="0" y="0"/>
                      <a:ext cx="2416528" cy="1156002"/>
                    </a:xfrm>
                    <a:prstGeom prst="rect">
                      <a:avLst/>
                    </a:prstGeom>
                  </pic:spPr>
                </pic:pic>
              </a:graphicData>
            </a:graphic>
          </wp:inline>
        </w:drawing>
      </w:r>
      <w:r>
        <w:t xml:space="preserve">                                                                   </w:t>
      </w:r>
      <w:r>
        <w:rPr>
          <w:noProof/>
        </w:rPr>
        <w:drawing>
          <wp:inline distT="0" distB="0" distL="0" distR="0" wp14:anchorId="32F083FD" wp14:editId="50045953">
            <wp:extent cx="1286835" cy="126047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sailing-logo.png"/>
                    <pic:cNvPicPr/>
                  </pic:nvPicPr>
                  <pic:blipFill rotWithShape="1">
                    <a:blip r:embed="rId12">
                      <a:extLst>
                        <a:ext uri="{28A0092B-C50C-407E-A947-70E740481C1C}">
                          <a14:useLocalDpi xmlns:a14="http://schemas.microsoft.com/office/drawing/2010/main" val="0"/>
                        </a:ext>
                      </a:extLst>
                    </a:blip>
                    <a:srcRect l="21412" r="21384"/>
                    <a:stretch/>
                  </pic:blipFill>
                  <pic:spPr bwMode="auto">
                    <a:xfrm>
                      <a:off x="0" y="0"/>
                      <a:ext cx="1291320" cy="1264868"/>
                    </a:xfrm>
                    <a:prstGeom prst="rect">
                      <a:avLst/>
                    </a:prstGeom>
                    <a:ln>
                      <a:noFill/>
                    </a:ln>
                    <a:extLst>
                      <a:ext uri="{53640926-AAD7-44D8-BBD7-CCE9431645EC}">
                        <a14:shadowObscured xmlns:a14="http://schemas.microsoft.com/office/drawing/2010/main"/>
                      </a:ext>
                    </a:extLst>
                  </pic:spPr>
                </pic:pic>
              </a:graphicData>
            </a:graphic>
          </wp:inline>
        </w:drawing>
      </w:r>
    </w:p>
    <w:p w14:paraId="6FD96262" w14:textId="77777777" w:rsidR="00D06368" w:rsidRDefault="00D06368" w:rsidP="00D06368">
      <w:pPr>
        <w:pStyle w:val="Heading1"/>
      </w:pPr>
    </w:p>
    <w:p w14:paraId="6F609AE6" w14:textId="5DE5814A" w:rsidR="009A6876" w:rsidRPr="00D06368" w:rsidRDefault="007841E9" w:rsidP="00D06368">
      <w:pPr>
        <w:pStyle w:val="Heading1"/>
      </w:pPr>
      <w:r>
        <w:t xml:space="preserve">Siebel </w:t>
      </w:r>
      <w:r w:rsidR="00D06368" w:rsidRPr="00D06368">
        <w:t>Program</w:t>
      </w:r>
      <w:r>
        <w:t xml:space="preserve"> Coach</w:t>
      </w:r>
      <w:r w:rsidR="00D06368" w:rsidRPr="00D06368">
        <w:t xml:space="preserve"> - </w:t>
      </w:r>
      <w:r w:rsidR="00CC5B7D" w:rsidRPr="00D06368">
        <w:t>Job Description</w:t>
      </w:r>
    </w:p>
    <w:p w14:paraId="604F6954" w14:textId="77777777" w:rsidR="00D06368" w:rsidRDefault="00D06368" w:rsidP="007A0073">
      <w:pPr>
        <w:pStyle w:val="Heading2"/>
        <w:jc w:val="left"/>
        <w:rPr>
          <w:rFonts w:asciiTheme="minorHAnsi" w:hAnsiTheme="minorHAnsi"/>
        </w:rPr>
      </w:pPr>
    </w:p>
    <w:p w14:paraId="2AA29466" w14:textId="77777777" w:rsidR="00CC5B7D" w:rsidRDefault="00CC5B7D" w:rsidP="007A0073">
      <w:pPr>
        <w:pStyle w:val="Heading2"/>
        <w:jc w:val="left"/>
        <w:rPr>
          <w:rFonts w:asciiTheme="minorHAnsi" w:hAnsiTheme="minorHAnsi"/>
        </w:rPr>
      </w:pPr>
      <w:r w:rsidRPr="0076753D">
        <w:rPr>
          <w:rFonts w:asciiTheme="minorHAnsi" w:hAnsiTheme="minorHAnsi"/>
        </w:rPr>
        <w:t xml:space="preserve">Position Summary </w:t>
      </w:r>
    </w:p>
    <w:p w14:paraId="2F166DAC" w14:textId="77777777" w:rsidR="00D06368" w:rsidRPr="00D06368" w:rsidRDefault="00D06368" w:rsidP="00D06368"/>
    <w:p w14:paraId="62E05C43" w14:textId="40F0F21E" w:rsidR="00BC700A" w:rsidRPr="00D350D0" w:rsidRDefault="00B07827" w:rsidP="00D14742">
      <w:pPr>
        <w:autoSpaceDE w:val="0"/>
        <w:autoSpaceDN w:val="0"/>
        <w:adjustRightInd w:val="0"/>
        <w:jc w:val="left"/>
        <w:rPr>
          <w:sz w:val="22"/>
          <w:szCs w:val="22"/>
        </w:rPr>
      </w:pPr>
      <w:r w:rsidRPr="00B07827">
        <w:rPr>
          <w:rFonts w:asciiTheme="minorHAnsi" w:hAnsiTheme="minorHAnsi"/>
          <w:color w:val="000000"/>
          <w:sz w:val="22"/>
          <w:szCs w:val="22"/>
        </w:rPr>
        <w:t>The Siebel Sailors Program seeks to increase opportunity and diversity in the sport of sailing. By providing resources and support to youth sailors from all backgrounds we will develop skilled and life-long sailors who can participate in all aspects of the sport by creating access to equipment, athlete development resources, and expert coaching for underserved populations.</w:t>
      </w:r>
      <w:r w:rsidR="00C83565">
        <w:rPr>
          <w:color w:val="000000"/>
        </w:rPr>
        <w:br/>
      </w:r>
      <w:r w:rsidR="009555A3" w:rsidRPr="00BC700A">
        <w:rPr>
          <w:sz w:val="22"/>
        </w:rPr>
        <w:br/>
      </w:r>
      <w:r w:rsidR="00700994" w:rsidRPr="00D350D0">
        <w:rPr>
          <w:sz w:val="22"/>
          <w:szCs w:val="22"/>
        </w:rPr>
        <w:t>Th</w:t>
      </w:r>
      <w:r w:rsidR="00015A27">
        <w:rPr>
          <w:sz w:val="22"/>
          <w:szCs w:val="22"/>
        </w:rPr>
        <w:t>e</w:t>
      </w:r>
      <w:r w:rsidR="008F3E70">
        <w:rPr>
          <w:sz w:val="22"/>
          <w:szCs w:val="22"/>
        </w:rPr>
        <w:t xml:space="preserve"> </w:t>
      </w:r>
      <w:r w:rsidR="00836BE7">
        <w:rPr>
          <w:sz w:val="22"/>
          <w:szCs w:val="22"/>
        </w:rPr>
        <w:t>right candidate for this position will be a catalyst for change that promotes ideals such as skill development for all sailors, professio</w:t>
      </w:r>
      <w:bookmarkStart w:id="0" w:name="_GoBack"/>
      <w:bookmarkEnd w:id="0"/>
      <w:r w:rsidR="00836BE7">
        <w:rPr>
          <w:sz w:val="22"/>
          <w:szCs w:val="22"/>
        </w:rPr>
        <w:t xml:space="preserve">nal growth for coaches and a greater understanding of the sport for parents. </w:t>
      </w:r>
      <w:r w:rsidR="00D350D0" w:rsidRPr="00D350D0">
        <w:rPr>
          <w:sz w:val="22"/>
          <w:szCs w:val="22"/>
        </w:rPr>
        <w:t xml:space="preserve">Based out of a </w:t>
      </w:r>
      <w:r>
        <w:rPr>
          <w:sz w:val="22"/>
          <w:szCs w:val="22"/>
        </w:rPr>
        <w:t>Siebel Center</w:t>
      </w:r>
      <w:r w:rsidR="00D350D0" w:rsidRPr="00D350D0">
        <w:rPr>
          <w:sz w:val="22"/>
          <w:szCs w:val="22"/>
        </w:rPr>
        <w:t xml:space="preserve">, this individual </w:t>
      </w:r>
      <w:r w:rsidR="00836BE7">
        <w:rPr>
          <w:sz w:val="22"/>
          <w:szCs w:val="22"/>
        </w:rPr>
        <w:t>will utilize</w:t>
      </w:r>
      <w:r w:rsidR="00D350D0" w:rsidRPr="00D350D0">
        <w:rPr>
          <w:sz w:val="22"/>
          <w:szCs w:val="22"/>
        </w:rPr>
        <w:t xml:space="preserve"> </w:t>
      </w:r>
      <w:r w:rsidR="00BC700A" w:rsidRPr="00D350D0">
        <w:rPr>
          <w:sz w:val="22"/>
          <w:szCs w:val="22"/>
        </w:rPr>
        <w:t>US Sailing’s Sailor Skill System</w:t>
      </w:r>
      <w:r w:rsidR="00D350D0" w:rsidRPr="00D350D0">
        <w:rPr>
          <w:sz w:val="22"/>
          <w:szCs w:val="22"/>
        </w:rPr>
        <w:t xml:space="preserve"> </w:t>
      </w:r>
      <w:r>
        <w:rPr>
          <w:sz w:val="22"/>
          <w:szCs w:val="22"/>
        </w:rPr>
        <w:t xml:space="preserve">and Skill Up App, </w:t>
      </w:r>
      <w:r w:rsidR="00D350D0" w:rsidRPr="00D350D0">
        <w:rPr>
          <w:sz w:val="22"/>
          <w:szCs w:val="22"/>
        </w:rPr>
        <w:t>to help</w:t>
      </w:r>
      <w:r w:rsidR="00BC700A" w:rsidRPr="00D350D0">
        <w:rPr>
          <w:sz w:val="22"/>
          <w:szCs w:val="22"/>
        </w:rPr>
        <w:t xml:space="preserve"> “connect the dots”</w:t>
      </w:r>
      <w:r w:rsidR="008F3E70">
        <w:rPr>
          <w:sz w:val="22"/>
          <w:szCs w:val="22"/>
        </w:rPr>
        <w:t xml:space="preserve"> </w:t>
      </w:r>
      <w:r>
        <w:rPr>
          <w:sz w:val="22"/>
          <w:szCs w:val="22"/>
        </w:rPr>
        <w:t>to higher levels of sailing</w:t>
      </w:r>
      <w:r w:rsidR="008F3E70">
        <w:rPr>
          <w:sz w:val="22"/>
          <w:szCs w:val="22"/>
        </w:rPr>
        <w:t>.</w:t>
      </w:r>
      <w:r w:rsidR="00D350D0" w:rsidRPr="00D350D0">
        <w:rPr>
          <w:sz w:val="22"/>
          <w:szCs w:val="22"/>
        </w:rPr>
        <w:t xml:space="preserve"> They will facilitate</w:t>
      </w:r>
      <w:r w:rsidR="00BC700A" w:rsidRPr="00D350D0">
        <w:rPr>
          <w:sz w:val="22"/>
          <w:szCs w:val="22"/>
        </w:rPr>
        <w:t xml:space="preserve"> training sessions</w:t>
      </w:r>
      <w:r w:rsidR="00D350D0" w:rsidRPr="00D350D0">
        <w:rPr>
          <w:sz w:val="22"/>
          <w:szCs w:val="22"/>
        </w:rPr>
        <w:t xml:space="preserve"> and clinics for youth </w:t>
      </w:r>
      <w:r w:rsidR="00AD7FFA">
        <w:rPr>
          <w:sz w:val="22"/>
          <w:szCs w:val="22"/>
        </w:rPr>
        <w:t xml:space="preserve">and serve as a resource for other area coaches. </w:t>
      </w:r>
    </w:p>
    <w:p w14:paraId="6FAAF997" w14:textId="0D3610F7" w:rsidR="00D350D0" w:rsidRPr="00D350D0" w:rsidRDefault="00D350D0" w:rsidP="00D14742">
      <w:pPr>
        <w:autoSpaceDE w:val="0"/>
        <w:autoSpaceDN w:val="0"/>
        <w:adjustRightInd w:val="0"/>
        <w:jc w:val="left"/>
        <w:rPr>
          <w:rFonts w:cs="Arial"/>
          <w:sz w:val="22"/>
          <w:szCs w:val="22"/>
        </w:rPr>
      </w:pPr>
    </w:p>
    <w:p w14:paraId="549073D6" w14:textId="44ED04AA" w:rsidR="00CC5B7D" w:rsidRPr="00D14742" w:rsidRDefault="00CC5B7D" w:rsidP="007A0073">
      <w:pPr>
        <w:pStyle w:val="Heading2"/>
        <w:jc w:val="left"/>
        <w:rPr>
          <w:rFonts w:asciiTheme="minorHAnsi" w:hAnsiTheme="minorHAnsi"/>
          <w:szCs w:val="22"/>
        </w:rPr>
      </w:pPr>
      <w:r w:rsidRPr="00D14742">
        <w:rPr>
          <w:rFonts w:asciiTheme="minorHAnsi" w:hAnsiTheme="minorHAnsi"/>
          <w:szCs w:val="22"/>
        </w:rPr>
        <w:t>Essential Duties and Responsibilities</w:t>
      </w:r>
    </w:p>
    <w:p w14:paraId="2FB215E1" w14:textId="116D11A0" w:rsidR="00B07827" w:rsidRDefault="00B07827" w:rsidP="00B07827">
      <w:pPr>
        <w:pStyle w:val="ListParagraph"/>
        <w:numPr>
          <w:ilvl w:val="0"/>
          <w:numId w:val="17"/>
        </w:numPr>
        <w:autoSpaceDE w:val="0"/>
        <w:autoSpaceDN w:val="0"/>
        <w:adjustRightInd w:val="0"/>
        <w:spacing w:after="30"/>
        <w:rPr>
          <w:rFonts w:cs="Arial"/>
        </w:rPr>
      </w:pPr>
      <w:r w:rsidRPr="001960EF">
        <w:rPr>
          <w:rFonts w:cs="Calibri"/>
          <w:color w:val="000000"/>
        </w:rPr>
        <w:t>Develop, and manage, a multi-site practice schedule</w:t>
      </w:r>
      <w:r>
        <w:rPr>
          <w:rFonts w:cs="Calibri"/>
          <w:color w:val="000000"/>
        </w:rPr>
        <w:t xml:space="preserve"> utilizing the Siebel Network Programs</w:t>
      </w:r>
      <w:r w:rsidRPr="001960EF">
        <w:rPr>
          <w:rFonts w:cs="Calibri"/>
          <w:color w:val="000000"/>
        </w:rPr>
        <w:t>.  Coordinate the planning and execution of events such as</w:t>
      </w:r>
      <w:r>
        <w:rPr>
          <w:rFonts w:cs="Calibri"/>
          <w:color w:val="000000"/>
        </w:rPr>
        <w:t xml:space="preserve"> practices,</w:t>
      </w:r>
      <w:r w:rsidRPr="001960EF">
        <w:rPr>
          <w:rFonts w:cs="Calibri"/>
          <w:color w:val="000000"/>
        </w:rPr>
        <w:t xml:space="preserve"> training camps, clinics, and other competitive development events. </w:t>
      </w:r>
      <w:r>
        <w:rPr>
          <w:rFonts w:cs="Calibri"/>
          <w:color w:val="000000"/>
        </w:rPr>
        <w:t xml:space="preserve">This includes </w:t>
      </w:r>
      <w:r>
        <w:rPr>
          <w:rFonts w:cs="Arial"/>
        </w:rPr>
        <w:t>running</w:t>
      </w:r>
      <w:r w:rsidRPr="001960EF">
        <w:rPr>
          <w:rFonts w:cs="Arial"/>
        </w:rPr>
        <w:t xml:space="preserve"> several </w:t>
      </w:r>
      <w:r>
        <w:rPr>
          <w:rFonts w:cs="Arial"/>
        </w:rPr>
        <w:t>y</w:t>
      </w:r>
      <w:r w:rsidRPr="001960EF">
        <w:rPr>
          <w:rFonts w:cs="Arial"/>
        </w:rPr>
        <w:t xml:space="preserve">outh </w:t>
      </w:r>
      <w:r>
        <w:rPr>
          <w:rFonts w:cs="Arial"/>
        </w:rPr>
        <w:t>r</w:t>
      </w:r>
      <w:r w:rsidRPr="001960EF">
        <w:rPr>
          <w:rFonts w:cs="Arial"/>
        </w:rPr>
        <w:t xml:space="preserve">acing </w:t>
      </w:r>
      <w:r>
        <w:rPr>
          <w:rFonts w:cs="Arial"/>
        </w:rPr>
        <w:t>c</w:t>
      </w:r>
      <w:r w:rsidRPr="001960EF">
        <w:rPr>
          <w:rFonts w:cs="Arial"/>
        </w:rPr>
        <w:t xml:space="preserve">linics annually. </w:t>
      </w:r>
    </w:p>
    <w:p w14:paraId="03D4026D" w14:textId="281BACD8" w:rsidR="00B07827" w:rsidRDefault="00B07827" w:rsidP="00B07827">
      <w:pPr>
        <w:pStyle w:val="ListParagraph"/>
        <w:numPr>
          <w:ilvl w:val="0"/>
          <w:numId w:val="17"/>
        </w:numPr>
        <w:autoSpaceDE w:val="0"/>
        <w:autoSpaceDN w:val="0"/>
        <w:adjustRightInd w:val="0"/>
      </w:pPr>
      <w:r>
        <w:t>Oversee the</w:t>
      </w:r>
      <w:r w:rsidRPr="00CC43D8">
        <w:t xml:space="preserve"> logistical management of </w:t>
      </w:r>
      <w:r>
        <w:t>four</w:t>
      </w:r>
      <w:r w:rsidRPr="00CC43D8">
        <w:t xml:space="preserve"> separate fleets of sailboats</w:t>
      </w:r>
      <w:r>
        <w:t>. B</w:t>
      </w:r>
      <w:r w:rsidRPr="00CC43D8">
        <w:t xml:space="preserve">ringing the </w:t>
      </w:r>
      <w:r>
        <w:t xml:space="preserve">fleets </w:t>
      </w:r>
      <w:r w:rsidRPr="00CC43D8">
        <w:t>together, when needed, for larger events.</w:t>
      </w:r>
    </w:p>
    <w:p w14:paraId="48C2A758" w14:textId="1554C006" w:rsidR="008A638E" w:rsidRPr="00B07827" w:rsidRDefault="008A638E" w:rsidP="008A638E">
      <w:pPr>
        <w:pStyle w:val="ColorfulList-Accent11"/>
        <w:numPr>
          <w:ilvl w:val="0"/>
          <w:numId w:val="17"/>
        </w:numPr>
        <w:spacing w:after="0" w:line="259" w:lineRule="auto"/>
      </w:pPr>
      <w:r>
        <w:t>Identify ways to assist programs in increasing diversity (gender, racial and socioeconomic) and increase retention.</w:t>
      </w:r>
    </w:p>
    <w:p w14:paraId="0F788944" w14:textId="7BF868A8" w:rsidR="00AD7FFA" w:rsidRPr="00AD7FFA" w:rsidRDefault="00AD7FFA" w:rsidP="00B07827">
      <w:pPr>
        <w:pStyle w:val="ColorfulList-Accent11"/>
        <w:numPr>
          <w:ilvl w:val="0"/>
          <w:numId w:val="17"/>
        </w:numPr>
        <w:autoSpaceDE w:val="0"/>
        <w:autoSpaceDN w:val="0"/>
        <w:adjustRightInd w:val="0"/>
        <w:spacing w:after="30" w:line="259" w:lineRule="auto"/>
        <w:rPr>
          <w:rFonts w:cs="Calibri"/>
          <w:color w:val="000000"/>
        </w:rPr>
      </w:pPr>
      <w:r>
        <w:t xml:space="preserve">Assist </w:t>
      </w:r>
      <w:r w:rsidR="00B07827">
        <w:t>Network</w:t>
      </w:r>
      <w:r w:rsidR="00C83565">
        <w:t xml:space="preserve"> Programs</w:t>
      </w:r>
      <w:r>
        <w:t xml:space="preserve"> </w:t>
      </w:r>
      <w:r w:rsidR="00895933">
        <w:t>in aligning their existing curriculum to the US Sailing’s Sailor Skill System</w:t>
      </w:r>
      <w:r>
        <w:t xml:space="preserve">. </w:t>
      </w:r>
    </w:p>
    <w:p w14:paraId="2E73DD51" w14:textId="4F4255DD" w:rsidR="00AD7FFA" w:rsidRDefault="00895933" w:rsidP="00AD7FFA">
      <w:pPr>
        <w:pStyle w:val="ColorfulList-Accent11"/>
        <w:numPr>
          <w:ilvl w:val="0"/>
          <w:numId w:val="17"/>
        </w:numPr>
        <w:autoSpaceDE w:val="0"/>
        <w:autoSpaceDN w:val="0"/>
        <w:adjustRightInd w:val="0"/>
        <w:spacing w:after="30" w:line="259" w:lineRule="auto"/>
        <w:rPr>
          <w:rFonts w:cs="Calibri"/>
          <w:color w:val="000000"/>
        </w:rPr>
      </w:pPr>
      <w:r>
        <w:rPr>
          <w:rFonts w:cs="Calibri"/>
          <w:color w:val="000000"/>
        </w:rPr>
        <w:t xml:space="preserve">Train </w:t>
      </w:r>
      <w:r w:rsidR="00B07827">
        <w:rPr>
          <w:rFonts w:cs="Calibri"/>
          <w:color w:val="000000"/>
        </w:rPr>
        <w:t>P</w:t>
      </w:r>
      <w:r>
        <w:rPr>
          <w:rFonts w:cs="Calibri"/>
          <w:color w:val="000000"/>
        </w:rPr>
        <w:t xml:space="preserve">rogram staff and sailors </w:t>
      </w:r>
      <w:r w:rsidR="001960EF">
        <w:rPr>
          <w:rFonts w:cs="Calibri"/>
          <w:color w:val="000000"/>
        </w:rPr>
        <w:t>to utilize</w:t>
      </w:r>
      <w:r w:rsidR="00AD7FFA" w:rsidRPr="00AD7FFA">
        <w:rPr>
          <w:rFonts w:cs="Calibri"/>
          <w:color w:val="000000"/>
        </w:rPr>
        <w:t xml:space="preserve"> the </w:t>
      </w:r>
      <w:r w:rsidR="00AD7FFA" w:rsidRPr="00AD7FFA">
        <w:rPr>
          <w:rFonts w:cs="Calibri"/>
          <w:i/>
          <w:color w:val="000000"/>
        </w:rPr>
        <w:t xml:space="preserve">Skill </w:t>
      </w:r>
      <w:r w:rsidR="00AD7FFA" w:rsidRPr="00AD7FFA">
        <w:rPr>
          <w:rFonts w:cs="Calibri"/>
          <w:color w:val="000000"/>
        </w:rPr>
        <w:t>Up App</w:t>
      </w:r>
      <w:r>
        <w:rPr>
          <w:rFonts w:cs="Calibri"/>
          <w:color w:val="000000"/>
        </w:rPr>
        <w:t xml:space="preserve"> and track sailors progress.</w:t>
      </w:r>
      <w:r w:rsidR="00AD7FFA" w:rsidRPr="00AD7FFA">
        <w:rPr>
          <w:rFonts w:cs="Calibri"/>
          <w:color w:val="000000"/>
        </w:rPr>
        <w:t xml:space="preserve"> </w:t>
      </w:r>
    </w:p>
    <w:p w14:paraId="35FA315A" w14:textId="3EE4D740" w:rsidR="00AD7FFA" w:rsidRPr="00BC700A" w:rsidRDefault="00B07827" w:rsidP="00AD7FFA">
      <w:pPr>
        <w:pStyle w:val="ListParagraph"/>
        <w:numPr>
          <w:ilvl w:val="0"/>
          <w:numId w:val="17"/>
        </w:numPr>
        <w:autoSpaceDE w:val="0"/>
        <w:autoSpaceDN w:val="0"/>
        <w:adjustRightInd w:val="0"/>
        <w:spacing w:after="30"/>
        <w:rPr>
          <w:rFonts w:cs="Calibri"/>
          <w:color w:val="000000"/>
        </w:rPr>
      </w:pPr>
      <w:r>
        <w:rPr>
          <w:rFonts w:cs="Calibri"/>
          <w:color w:val="000000"/>
        </w:rPr>
        <w:t>Assist the Program Manager with i</w:t>
      </w:r>
      <w:r w:rsidR="00AD7FFA">
        <w:rPr>
          <w:rFonts w:cs="Calibri"/>
          <w:color w:val="000000"/>
        </w:rPr>
        <w:t>mplement</w:t>
      </w:r>
      <w:r>
        <w:rPr>
          <w:rFonts w:cs="Calibri"/>
          <w:color w:val="000000"/>
        </w:rPr>
        <w:t>ing</w:t>
      </w:r>
      <w:r w:rsidR="00AD7FFA">
        <w:rPr>
          <w:rFonts w:cs="Calibri"/>
          <w:color w:val="000000"/>
        </w:rPr>
        <w:t xml:space="preserve"> a Performance Quality Assessment (PQA) program</w:t>
      </w:r>
      <w:r w:rsidR="00895933">
        <w:rPr>
          <w:rFonts w:cs="Calibri"/>
          <w:color w:val="000000"/>
        </w:rPr>
        <w:t xml:space="preserve">. </w:t>
      </w:r>
      <w:r w:rsidR="001960EF">
        <w:rPr>
          <w:rFonts w:cs="Calibri"/>
          <w:color w:val="000000"/>
        </w:rPr>
        <w:t>This includes pre and post testing for students. Present outcomes at the annual</w:t>
      </w:r>
      <w:r w:rsidR="00895933">
        <w:rPr>
          <w:rFonts w:cs="Calibri"/>
          <w:color w:val="000000"/>
        </w:rPr>
        <w:t xml:space="preserve"> National Coaching Symposium.</w:t>
      </w:r>
    </w:p>
    <w:p w14:paraId="0154EB33" w14:textId="0F8A5C58" w:rsidR="001960EF" w:rsidRDefault="00CC43D8" w:rsidP="00CC43D8">
      <w:pPr>
        <w:pStyle w:val="ListParagraph"/>
        <w:numPr>
          <w:ilvl w:val="0"/>
          <w:numId w:val="17"/>
        </w:numPr>
        <w:autoSpaceDE w:val="0"/>
        <w:autoSpaceDN w:val="0"/>
        <w:adjustRightInd w:val="0"/>
        <w:spacing w:after="30"/>
        <w:rPr>
          <w:rFonts w:cs="Arial"/>
        </w:rPr>
      </w:pPr>
      <w:r>
        <w:rPr>
          <w:rFonts w:cs="Arial"/>
        </w:rPr>
        <w:t>Participate in</w:t>
      </w:r>
      <w:r w:rsidR="001960EF">
        <w:rPr>
          <w:rFonts w:cs="Arial"/>
        </w:rPr>
        <w:t xml:space="preserve"> continuing </w:t>
      </w:r>
      <w:r>
        <w:rPr>
          <w:rFonts w:cs="Arial"/>
        </w:rPr>
        <w:t>e</w:t>
      </w:r>
      <w:r w:rsidR="001960EF">
        <w:rPr>
          <w:rFonts w:cs="Arial"/>
        </w:rPr>
        <w:t>ducation programming provided by</w:t>
      </w:r>
      <w:r>
        <w:rPr>
          <w:rFonts w:cs="Arial"/>
        </w:rPr>
        <w:t>, or through,</w:t>
      </w:r>
      <w:r w:rsidR="001960EF">
        <w:rPr>
          <w:rFonts w:cs="Arial"/>
        </w:rPr>
        <w:t xml:space="preserve"> US Sailing. </w:t>
      </w:r>
      <w:r>
        <w:rPr>
          <w:rFonts w:cs="Arial"/>
        </w:rPr>
        <w:t>This includes participating in</w:t>
      </w:r>
      <w:r w:rsidR="00B07827">
        <w:rPr>
          <w:rFonts w:cs="Arial"/>
        </w:rPr>
        <w:t xml:space="preserve"> US Sailing Select Camp and the</w:t>
      </w:r>
      <w:r>
        <w:rPr>
          <w:rFonts w:cs="Arial"/>
        </w:rPr>
        <w:t xml:space="preserve"> </w:t>
      </w:r>
      <w:hyperlink r:id="rId13" w:tgtFrame="_blank" w:history="1">
        <w:r w:rsidR="001960EF" w:rsidRPr="00836BE7">
          <w:rPr>
            <w:rStyle w:val="Hyperlink"/>
            <w:rFonts w:cs="Arial"/>
          </w:rPr>
          <w:t>USOC National Teach Coach Leadership Education program</w:t>
        </w:r>
      </w:hyperlink>
      <w:r>
        <w:rPr>
          <w:rFonts w:cs="Arial"/>
        </w:rPr>
        <w:t xml:space="preserve"> (if accepted via application)</w:t>
      </w:r>
      <w:r w:rsidR="001960EF" w:rsidRPr="00CC43D8">
        <w:rPr>
          <w:rFonts w:cs="Arial"/>
        </w:rPr>
        <w:t xml:space="preserve">. </w:t>
      </w:r>
    </w:p>
    <w:p w14:paraId="4D85909C" w14:textId="49CB39D2" w:rsidR="00895933" w:rsidRPr="00BC700A" w:rsidRDefault="00895933" w:rsidP="00895933">
      <w:pPr>
        <w:pStyle w:val="ListParagraph"/>
        <w:numPr>
          <w:ilvl w:val="0"/>
          <w:numId w:val="18"/>
        </w:numPr>
        <w:rPr>
          <w:rFonts w:asciiTheme="minorHAnsi" w:hAnsiTheme="minorHAnsi"/>
        </w:rPr>
      </w:pPr>
      <w:r w:rsidRPr="00BC700A">
        <w:rPr>
          <w:rFonts w:asciiTheme="minorHAnsi" w:hAnsiTheme="minorHAnsi"/>
        </w:rPr>
        <w:t xml:space="preserve">Build, facilitate and maintain relationships </w:t>
      </w:r>
      <w:r w:rsidR="00C33471">
        <w:rPr>
          <w:rFonts w:asciiTheme="minorHAnsi" w:hAnsiTheme="minorHAnsi"/>
        </w:rPr>
        <w:t>with Local Sailing Organizations (LSOs</w:t>
      </w:r>
      <w:r w:rsidR="00B07827">
        <w:rPr>
          <w:rFonts w:asciiTheme="minorHAnsi" w:hAnsiTheme="minorHAnsi"/>
        </w:rPr>
        <w:t>)</w:t>
      </w:r>
      <w:r w:rsidR="00C33471">
        <w:rPr>
          <w:rFonts w:asciiTheme="minorHAnsi" w:hAnsiTheme="minorHAnsi"/>
        </w:rPr>
        <w:t>. Primary focus will be on the sailors directly involved with the Siebel</w:t>
      </w:r>
      <w:r w:rsidR="00A61FEB">
        <w:rPr>
          <w:rFonts w:asciiTheme="minorHAnsi" w:hAnsiTheme="minorHAnsi"/>
        </w:rPr>
        <w:t xml:space="preserve"> Program</w:t>
      </w:r>
      <w:r w:rsidR="00C33471">
        <w:rPr>
          <w:rFonts w:asciiTheme="minorHAnsi" w:hAnsiTheme="minorHAnsi"/>
        </w:rPr>
        <w:t xml:space="preserve"> with a secondary focus being to support the general needs of Siebel</w:t>
      </w:r>
      <w:r w:rsidR="00A61FEB">
        <w:rPr>
          <w:rFonts w:asciiTheme="minorHAnsi" w:hAnsiTheme="minorHAnsi"/>
        </w:rPr>
        <w:t xml:space="preserve"> </w:t>
      </w:r>
      <w:r w:rsidR="00B07827">
        <w:rPr>
          <w:rFonts w:asciiTheme="minorHAnsi" w:hAnsiTheme="minorHAnsi"/>
        </w:rPr>
        <w:t>Network</w:t>
      </w:r>
      <w:r w:rsidR="00C33471">
        <w:rPr>
          <w:rFonts w:asciiTheme="minorHAnsi" w:hAnsiTheme="minorHAnsi"/>
        </w:rPr>
        <w:t xml:space="preserve"> </w:t>
      </w:r>
      <w:r w:rsidR="00A61FEB">
        <w:rPr>
          <w:rFonts w:asciiTheme="minorHAnsi" w:hAnsiTheme="minorHAnsi"/>
        </w:rPr>
        <w:t>Programs</w:t>
      </w:r>
      <w:r w:rsidR="00C33471">
        <w:rPr>
          <w:rFonts w:asciiTheme="minorHAnsi" w:hAnsiTheme="minorHAnsi"/>
        </w:rPr>
        <w:t>, specifically the one that you will be based from.</w:t>
      </w:r>
    </w:p>
    <w:p w14:paraId="47E07ABF" w14:textId="1D82ACED" w:rsidR="00AD7FFA" w:rsidRPr="00895933" w:rsidRDefault="00C33471" w:rsidP="00AD7FFA">
      <w:pPr>
        <w:pStyle w:val="ColorfulList-Accent11"/>
        <w:numPr>
          <w:ilvl w:val="0"/>
          <w:numId w:val="18"/>
        </w:numPr>
        <w:autoSpaceDE w:val="0"/>
        <w:autoSpaceDN w:val="0"/>
        <w:adjustRightInd w:val="0"/>
        <w:spacing w:after="30" w:line="259" w:lineRule="auto"/>
      </w:pPr>
      <w:r>
        <w:rPr>
          <w:rFonts w:asciiTheme="minorHAnsi" w:hAnsiTheme="minorHAnsi"/>
        </w:rPr>
        <w:t xml:space="preserve">Serve as a communications conduit between US Sailing and regional </w:t>
      </w:r>
      <w:r w:rsidR="00B07827">
        <w:rPr>
          <w:rFonts w:asciiTheme="minorHAnsi" w:hAnsiTheme="minorHAnsi"/>
        </w:rPr>
        <w:t>sailing community.</w:t>
      </w:r>
      <w:r>
        <w:rPr>
          <w:rFonts w:asciiTheme="minorHAnsi" w:hAnsiTheme="minorHAnsi"/>
        </w:rPr>
        <w:t xml:space="preserve"> Direct news and content from </w:t>
      </w:r>
      <w:r w:rsidR="00B07827">
        <w:rPr>
          <w:rFonts w:asciiTheme="minorHAnsi" w:hAnsiTheme="minorHAnsi"/>
        </w:rPr>
        <w:t>region</w:t>
      </w:r>
      <w:r>
        <w:rPr>
          <w:rFonts w:asciiTheme="minorHAnsi" w:hAnsiTheme="minorHAnsi"/>
        </w:rPr>
        <w:t xml:space="preserve"> to US Sailing’s Communications Manager and news from US Sailing to</w:t>
      </w:r>
      <w:r w:rsidR="00A61FEB">
        <w:rPr>
          <w:rFonts w:asciiTheme="minorHAnsi" w:hAnsiTheme="minorHAnsi"/>
        </w:rPr>
        <w:t xml:space="preserve"> </w:t>
      </w:r>
      <w:r w:rsidR="00B07827">
        <w:rPr>
          <w:rFonts w:asciiTheme="minorHAnsi" w:hAnsiTheme="minorHAnsi"/>
        </w:rPr>
        <w:t>region</w:t>
      </w:r>
      <w:r>
        <w:rPr>
          <w:rFonts w:asciiTheme="minorHAnsi" w:hAnsiTheme="minorHAnsi"/>
        </w:rPr>
        <w:t xml:space="preserve">. </w:t>
      </w:r>
    </w:p>
    <w:p w14:paraId="08B45252" w14:textId="4F2772BC" w:rsidR="001960EF" w:rsidRPr="001960EF" w:rsidRDefault="001960EF" w:rsidP="00AD7FFA">
      <w:pPr>
        <w:pStyle w:val="ColorfulList-Accent11"/>
        <w:numPr>
          <w:ilvl w:val="0"/>
          <w:numId w:val="18"/>
        </w:numPr>
        <w:autoSpaceDE w:val="0"/>
        <w:autoSpaceDN w:val="0"/>
        <w:adjustRightInd w:val="0"/>
        <w:spacing w:after="30" w:line="259" w:lineRule="auto"/>
      </w:pPr>
      <w:r>
        <w:rPr>
          <w:rFonts w:asciiTheme="minorHAnsi" w:hAnsiTheme="minorHAnsi" w:cs="Arial"/>
        </w:rPr>
        <w:lastRenderedPageBreak/>
        <w:t>Provide e</w:t>
      </w:r>
      <w:r w:rsidR="00895933" w:rsidRPr="00BC700A">
        <w:rPr>
          <w:rFonts w:asciiTheme="minorHAnsi" w:hAnsiTheme="minorHAnsi" w:cs="Arial"/>
        </w:rPr>
        <w:t>xcellent customer service skills, written and verbal communication skills and strong organizational skills with precise attention to detail are required.</w:t>
      </w:r>
    </w:p>
    <w:p w14:paraId="514D0FDB" w14:textId="77777777" w:rsidR="00C33471" w:rsidRPr="00C33471" w:rsidRDefault="001960EF" w:rsidP="00C33471">
      <w:pPr>
        <w:pStyle w:val="ColorfulList-Accent11"/>
        <w:numPr>
          <w:ilvl w:val="0"/>
          <w:numId w:val="18"/>
        </w:numPr>
        <w:autoSpaceDE w:val="0"/>
        <w:autoSpaceDN w:val="0"/>
        <w:adjustRightInd w:val="0"/>
        <w:spacing w:after="30" w:line="259" w:lineRule="auto"/>
        <w:rPr>
          <w:rFonts w:cs="Arial"/>
        </w:rPr>
      </w:pPr>
      <w:r>
        <w:rPr>
          <w:rFonts w:asciiTheme="minorHAnsi" w:hAnsiTheme="minorHAnsi" w:cs="Arial"/>
        </w:rPr>
        <w:t>Communicate to</w:t>
      </w:r>
      <w:r w:rsidR="00CC43D8">
        <w:rPr>
          <w:rFonts w:asciiTheme="minorHAnsi" w:hAnsiTheme="minorHAnsi" w:cs="Arial"/>
        </w:rPr>
        <w:t xml:space="preserve"> stakeholders about</w:t>
      </w:r>
      <w:r w:rsidRPr="00BC700A">
        <w:rPr>
          <w:rFonts w:asciiTheme="minorHAnsi" w:hAnsiTheme="minorHAnsi" w:cs="Arial"/>
        </w:rPr>
        <w:t xml:space="preserve"> US Sailing’s products, services and operations</w:t>
      </w:r>
      <w:r w:rsidR="00CC43D8">
        <w:rPr>
          <w:rFonts w:asciiTheme="minorHAnsi" w:hAnsiTheme="minorHAnsi" w:cs="Arial"/>
        </w:rPr>
        <w:t>. P</w:t>
      </w:r>
      <w:r w:rsidRPr="00BC700A">
        <w:rPr>
          <w:rFonts w:asciiTheme="minorHAnsi" w:hAnsiTheme="minorHAnsi" w:cs="Arial"/>
        </w:rPr>
        <w:t xml:space="preserve">romote US Sailing </w:t>
      </w:r>
      <w:r w:rsidR="00C33471">
        <w:rPr>
          <w:rFonts w:asciiTheme="minorHAnsi" w:hAnsiTheme="minorHAnsi" w:cs="Arial"/>
        </w:rPr>
        <w:t xml:space="preserve">to LSOs, </w:t>
      </w:r>
      <w:r w:rsidRPr="00BC700A">
        <w:rPr>
          <w:rFonts w:asciiTheme="minorHAnsi" w:hAnsiTheme="minorHAnsi" w:cs="Arial"/>
        </w:rPr>
        <w:t xml:space="preserve">building a national presence and market for US Sailing.  </w:t>
      </w:r>
    </w:p>
    <w:p w14:paraId="3C4EB025" w14:textId="7EF2E809" w:rsidR="00CC43D8" w:rsidRDefault="00CC43D8" w:rsidP="00C33471">
      <w:pPr>
        <w:pStyle w:val="ColorfulList-Accent11"/>
        <w:numPr>
          <w:ilvl w:val="0"/>
          <w:numId w:val="18"/>
        </w:numPr>
        <w:autoSpaceDE w:val="0"/>
        <w:autoSpaceDN w:val="0"/>
        <w:adjustRightInd w:val="0"/>
        <w:spacing w:after="30" w:line="259" w:lineRule="auto"/>
        <w:rPr>
          <w:rFonts w:cs="Arial"/>
        </w:rPr>
      </w:pPr>
      <w:r w:rsidRPr="00BC700A">
        <w:rPr>
          <w:rFonts w:cs="Arial"/>
        </w:rPr>
        <w:t>Become the "Go-To Person" for all things Youth</w:t>
      </w:r>
      <w:r>
        <w:rPr>
          <w:rFonts w:cs="Arial"/>
        </w:rPr>
        <w:t>-related in your area.</w:t>
      </w:r>
    </w:p>
    <w:p w14:paraId="7C0B6F17" w14:textId="08482565" w:rsidR="00895933" w:rsidRDefault="00895933" w:rsidP="00895933">
      <w:pPr>
        <w:pStyle w:val="ColorfulList-Accent11"/>
        <w:numPr>
          <w:ilvl w:val="0"/>
          <w:numId w:val="16"/>
        </w:numPr>
        <w:autoSpaceDE w:val="0"/>
        <w:autoSpaceDN w:val="0"/>
        <w:adjustRightInd w:val="0"/>
        <w:spacing w:after="30" w:line="259" w:lineRule="auto"/>
        <w:rPr>
          <w:rFonts w:cs="Calibri"/>
          <w:color w:val="000000"/>
        </w:rPr>
      </w:pPr>
      <w:r>
        <w:rPr>
          <w:rFonts w:cs="Calibri"/>
          <w:color w:val="000000"/>
        </w:rPr>
        <w:t>Provide training to other coaches</w:t>
      </w:r>
      <w:r w:rsidR="008A638E">
        <w:rPr>
          <w:rFonts w:cs="Calibri"/>
          <w:color w:val="000000"/>
        </w:rPr>
        <w:t>,</w:t>
      </w:r>
      <w:r>
        <w:rPr>
          <w:rFonts w:cs="Calibri"/>
          <w:color w:val="000000"/>
        </w:rPr>
        <w:t xml:space="preserve"> and work with program managers to ensure alignment</w:t>
      </w:r>
      <w:r w:rsidR="008A638E">
        <w:rPr>
          <w:rFonts w:cs="Calibri"/>
          <w:color w:val="000000"/>
        </w:rPr>
        <w:t xml:space="preserve"> with US Sailing’s curriculum</w:t>
      </w:r>
      <w:r w:rsidR="00C33471">
        <w:rPr>
          <w:rFonts w:cs="Calibri"/>
          <w:color w:val="000000"/>
        </w:rPr>
        <w:t>. Assist with continuing education opportunities for other coaches. This includes, but is not limited to, sharing resources, direct mentorship, observation and recommendations to US Sailing about appointments for formalized continuing education opportunities for other coaches.</w:t>
      </w:r>
      <w:r>
        <w:rPr>
          <w:rFonts w:cs="Calibri"/>
          <w:color w:val="000000"/>
        </w:rPr>
        <w:t xml:space="preserve"> </w:t>
      </w:r>
    </w:p>
    <w:p w14:paraId="69CB97D9" w14:textId="7CAEB0F0" w:rsidR="00895933" w:rsidRPr="00895933" w:rsidRDefault="00CC43D8" w:rsidP="00895933">
      <w:pPr>
        <w:pStyle w:val="ListParagraph"/>
        <w:numPr>
          <w:ilvl w:val="0"/>
          <w:numId w:val="10"/>
        </w:numPr>
        <w:autoSpaceDE w:val="0"/>
        <w:autoSpaceDN w:val="0"/>
        <w:adjustRightInd w:val="0"/>
        <w:rPr>
          <w:rFonts w:cs="Arial"/>
        </w:rPr>
      </w:pPr>
      <w:r>
        <w:rPr>
          <w:rFonts w:cs="Calibri"/>
          <w:color w:val="000000"/>
        </w:rPr>
        <w:t>Provide c</w:t>
      </w:r>
      <w:r w:rsidR="00895933" w:rsidRPr="00BC700A">
        <w:rPr>
          <w:rFonts w:cs="Calibri"/>
          <w:color w:val="000000"/>
        </w:rPr>
        <w:t xml:space="preserve">lear, timely, and comprehensive communication with participants and supporters. </w:t>
      </w:r>
    </w:p>
    <w:p w14:paraId="7EDE5FF7" w14:textId="77777777" w:rsidR="00C7327C" w:rsidRPr="00895933" w:rsidRDefault="00C7327C" w:rsidP="00895933">
      <w:pPr>
        <w:rPr>
          <w:rFonts w:asciiTheme="minorHAnsi" w:hAnsiTheme="minorHAnsi"/>
        </w:rPr>
      </w:pPr>
    </w:p>
    <w:p w14:paraId="6EEF26C5" w14:textId="1BA9BBCB" w:rsidR="00884812" w:rsidRPr="00BC700A" w:rsidRDefault="00884812" w:rsidP="007A0073">
      <w:pPr>
        <w:pStyle w:val="Heading2"/>
        <w:jc w:val="left"/>
        <w:rPr>
          <w:rFonts w:asciiTheme="minorHAnsi" w:hAnsiTheme="minorHAnsi"/>
          <w:sz w:val="22"/>
          <w:szCs w:val="22"/>
        </w:rPr>
      </w:pPr>
      <w:r w:rsidRPr="00BC700A">
        <w:rPr>
          <w:rFonts w:asciiTheme="minorHAnsi" w:hAnsiTheme="minorHAnsi"/>
          <w:sz w:val="22"/>
          <w:szCs w:val="22"/>
        </w:rPr>
        <w:t>Minimum Qualifications (Knowledge, Skills, and Abilities)</w:t>
      </w:r>
    </w:p>
    <w:p w14:paraId="475C7AA1" w14:textId="0F663CC2" w:rsidR="00C72F77" w:rsidRPr="00BC700A" w:rsidRDefault="008A638E" w:rsidP="00C72F77">
      <w:pPr>
        <w:pStyle w:val="Default"/>
        <w:numPr>
          <w:ilvl w:val="0"/>
          <w:numId w:val="6"/>
        </w:numPr>
        <w:rPr>
          <w:sz w:val="22"/>
          <w:szCs w:val="22"/>
        </w:rPr>
      </w:pPr>
      <w:r>
        <w:rPr>
          <w:sz w:val="22"/>
          <w:szCs w:val="22"/>
        </w:rPr>
        <w:t>National c</w:t>
      </w:r>
      <w:r w:rsidR="00C72F77" w:rsidRPr="00BC700A">
        <w:rPr>
          <w:sz w:val="22"/>
          <w:szCs w:val="22"/>
        </w:rPr>
        <w:t xml:space="preserve">oaching experience </w:t>
      </w:r>
      <w:r>
        <w:rPr>
          <w:sz w:val="22"/>
          <w:szCs w:val="22"/>
        </w:rPr>
        <w:t>with firm understanding of skill development at all levels.</w:t>
      </w:r>
      <w:r w:rsidR="00C72F77" w:rsidRPr="00BC700A">
        <w:rPr>
          <w:sz w:val="22"/>
          <w:szCs w:val="22"/>
        </w:rPr>
        <w:t xml:space="preserve"> </w:t>
      </w:r>
    </w:p>
    <w:p w14:paraId="40B1C061" w14:textId="70A3FB06" w:rsidR="00C72F77" w:rsidRPr="00BC700A" w:rsidRDefault="00C72F77" w:rsidP="00C72F77">
      <w:pPr>
        <w:pStyle w:val="ListParagraph"/>
        <w:numPr>
          <w:ilvl w:val="0"/>
          <w:numId w:val="6"/>
        </w:numPr>
        <w:rPr>
          <w:rFonts w:asciiTheme="minorHAnsi" w:hAnsiTheme="minorHAnsi" w:cs="Arial"/>
        </w:rPr>
      </w:pPr>
      <w:r w:rsidRPr="00BC700A">
        <w:rPr>
          <w:rFonts w:asciiTheme="minorHAnsi" w:hAnsiTheme="minorHAnsi" w:cs="Arial"/>
        </w:rPr>
        <w:t>Experience working in both Community Sailing programs and Yacht Clubs is a plus. </w:t>
      </w:r>
    </w:p>
    <w:p w14:paraId="5F87342D" w14:textId="77777777" w:rsidR="006B2E6C" w:rsidRPr="00BC700A" w:rsidRDefault="006B2E6C" w:rsidP="000C5705">
      <w:pPr>
        <w:pStyle w:val="ListParagraph"/>
        <w:numPr>
          <w:ilvl w:val="0"/>
          <w:numId w:val="6"/>
        </w:numPr>
        <w:rPr>
          <w:rFonts w:asciiTheme="minorHAnsi" w:hAnsiTheme="minorHAnsi"/>
        </w:rPr>
      </w:pPr>
      <w:r w:rsidRPr="00BC700A">
        <w:rPr>
          <w:rFonts w:asciiTheme="minorHAnsi" w:hAnsiTheme="minorHAnsi"/>
        </w:rPr>
        <w:t xml:space="preserve">Bachelor’s Degree in a relevant field.  </w:t>
      </w:r>
    </w:p>
    <w:p w14:paraId="01E9DEAE" w14:textId="340C08E3" w:rsidR="00C72F77" w:rsidRPr="00BC700A" w:rsidRDefault="00C72F77" w:rsidP="00C72F77">
      <w:pPr>
        <w:pStyle w:val="ListParagraph"/>
        <w:numPr>
          <w:ilvl w:val="0"/>
          <w:numId w:val="6"/>
        </w:numPr>
        <w:rPr>
          <w:rFonts w:asciiTheme="minorHAnsi" w:hAnsiTheme="minorHAnsi"/>
        </w:rPr>
      </w:pPr>
      <w:r w:rsidRPr="00BC700A">
        <w:rPr>
          <w:rFonts w:asciiTheme="minorHAnsi" w:hAnsiTheme="minorHAnsi"/>
        </w:rPr>
        <w:t xml:space="preserve">Must be self-motivated </w:t>
      </w:r>
      <w:r>
        <w:rPr>
          <w:rFonts w:asciiTheme="minorHAnsi" w:hAnsiTheme="minorHAnsi"/>
        </w:rPr>
        <w:t>and detail oriented.</w:t>
      </w:r>
    </w:p>
    <w:p w14:paraId="4E47FD15" w14:textId="77777777" w:rsidR="00C72F77" w:rsidRPr="00BC700A" w:rsidRDefault="00C72F77" w:rsidP="00C72F77">
      <w:pPr>
        <w:pStyle w:val="ListParagraph"/>
        <w:numPr>
          <w:ilvl w:val="0"/>
          <w:numId w:val="6"/>
        </w:numPr>
        <w:rPr>
          <w:rFonts w:asciiTheme="minorHAnsi" w:hAnsiTheme="minorHAnsi"/>
        </w:rPr>
      </w:pPr>
      <w:r w:rsidRPr="00BC700A">
        <w:rPr>
          <w:rFonts w:asciiTheme="minorHAnsi" w:hAnsiTheme="minorHAnsi"/>
        </w:rPr>
        <w:t>Possess a commitment to and experience in providing first-class customer service.</w:t>
      </w:r>
    </w:p>
    <w:p w14:paraId="41A05A1E" w14:textId="77777777" w:rsidR="00C72F77" w:rsidRPr="00BC700A" w:rsidRDefault="00C72F77" w:rsidP="00C72F77">
      <w:pPr>
        <w:pStyle w:val="ListParagraph"/>
        <w:numPr>
          <w:ilvl w:val="0"/>
          <w:numId w:val="6"/>
        </w:numPr>
        <w:rPr>
          <w:rFonts w:asciiTheme="minorHAnsi" w:hAnsiTheme="minorHAnsi"/>
        </w:rPr>
      </w:pPr>
      <w:r w:rsidRPr="00BC700A">
        <w:rPr>
          <w:rFonts w:asciiTheme="minorHAnsi" w:hAnsiTheme="minorHAnsi"/>
        </w:rPr>
        <w:t>Possess strong written and oral communications skills, specifically writing letters/emails, public speaking, and comfortable speaking on the telephone.</w:t>
      </w:r>
    </w:p>
    <w:p w14:paraId="42FB9AFA" w14:textId="77777777" w:rsidR="00C72F77" w:rsidRPr="00BC700A" w:rsidRDefault="00C72F77" w:rsidP="00C72F77">
      <w:pPr>
        <w:pStyle w:val="ListParagraph"/>
        <w:numPr>
          <w:ilvl w:val="0"/>
          <w:numId w:val="6"/>
        </w:numPr>
        <w:rPr>
          <w:rFonts w:asciiTheme="minorHAnsi" w:hAnsiTheme="minorHAnsi"/>
        </w:rPr>
      </w:pPr>
      <w:r w:rsidRPr="00BC700A">
        <w:rPr>
          <w:rFonts w:asciiTheme="minorHAnsi" w:hAnsiTheme="minorHAnsi"/>
        </w:rPr>
        <w:t>Possess strong problem-solving skills and follow through on projects and tasks.</w:t>
      </w:r>
    </w:p>
    <w:p w14:paraId="1E847754" w14:textId="1A9A7A54" w:rsidR="00C72F77" w:rsidRPr="00BC700A" w:rsidRDefault="00C72F77" w:rsidP="00C72F77">
      <w:pPr>
        <w:pStyle w:val="Default"/>
        <w:numPr>
          <w:ilvl w:val="0"/>
          <w:numId w:val="6"/>
        </w:numPr>
        <w:rPr>
          <w:sz w:val="22"/>
          <w:szCs w:val="22"/>
        </w:rPr>
      </w:pPr>
      <w:r w:rsidRPr="00BC700A">
        <w:rPr>
          <w:sz w:val="22"/>
          <w:szCs w:val="22"/>
        </w:rPr>
        <w:t xml:space="preserve">Strong </w:t>
      </w:r>
      <w:r>
        <w:rPr>
          <w:sz w:val="22"/>
          <w:szCs w:val="22"/>
        </w:rPr>
        <w:t xml:space="preserve">track record of </w:t>
      </w:r>
      <w:r w:rsidRPr="00BC700A">
        <w:rPr>
          <w:sz w:val="22"/>
          <w:szCs w:val="22"/>
        </w:rPr>
        <w:t xml:space="preserve">management experience </w:t>
      </w:r>
    </w:p>
    <w:p w14:paraId="6FC5A964" w14:textId="12073632" w:rsidR="00C7327C" w:rsidRPr="00BC700A" w:rsidRDefault="00C7327C" w:rsidP="00C7327C">
      <w:pPr>
        <w:pStyle w:val="ListParagraph"/>
        <w:numPr>
          <w:ilvl w:val="0"/>
          <w:numId w:val="6"/>
        </w:numPr>
        <w:rPr>
          <w:rFonts w:asciiTheme="minorHAnsi" w:hAnsiTheme="minorHAnsi"/>
        </w:rPr>
      </w:pPr>
      <w:r w:rsidRPr="00BC700A">
        <w:rPr>
          <w:rFonts w:asciiTheme="minorHAnsi" w:hAnsiTheme="minorHAnsi"/>
        </w:rPr>
        <w:t>Proficient in Microsoft Office (Excel, Work PowerPoint), standard web content management systems and database applications.</w:t>
      </w:r>
    </w:p>
    <w:p w14:paraId="3229E0CC" w14:textId="392F6737" w:rsidR="009555A3" w:rsidRPr="00BC700A" w:rsidRDefault="009555A3" w:rsidP="009555A3">
      <w:pPr>
        <w:pStyle w:val="Default"/>
        <w:numPr>
          <w:ilvl w:val="0"/>
          <w:numId w:val="6"/>
        </w:numPr>
        <w:rPr>
          <w:sz w:val="22"/>
          <w:szCs w:val="22"/>
        </w:rPr>
      </w:pPr>
      <w:r w:rsidRPr="00BC700A">
        <w:rPr>
          <w:sz w:val="22"/>
          <w:szCs w:val="22"/>
        </w:rPr>
        <w:t xml:space="preserve">Minimum of US Sailing Level 3 Instructor Certification (or willingness to become certified). </w:t>
      </w:r>
    </w:p>
    <w:p w14:paraId="4ED8AA02" w14:textId="3815EF5F" w:rsidR="00D14742" w:rsidRPr="00D14742" w:rsidRDefault="00C72F77" w:rsidP="00D14742">
      <w:pPr>
        <w:pStyle w:val="ListParagraph"/>
        <w:numPr>
          <w:ilvl w:val="0"/>
          <w:numId w:val="6"/>
        </w:numPr>
        <w:rPr>
          <w:rFonts w:asciiTheme="minorHAnsi" w:hAnsiTheme="minorHAnsi"/>
        </w:rPr>
      </w:pPr>
      <w:r>
        <w:rPr>
          <w:rFonts w:asciiTheme="minorHAnsi" w:hAnsiTheme="minorHAnsi"/>
        </w:rPr>
        <w:t>Mu</w:t>
      </w:r>
      <w:r w:rsidR="00D14742" w:rsidRPr="00BC700A">
        <w:rPr>
          <w:rFonts w:asciiTheme="minorHAnsi" w:hAnsiTheme="minorHAnsi"/>
        </w:rPr>
        <w:t>st have a clean driving record</w:t>
      </w:r>
    </w:p>
    <w:p w14:paraId="584A50E5" w14:textId="77777777" w:rsidR="009555A3" w:rsidRPr="00BC700A" w:rsidRDefault="009555A3" w:rsidP="00D14742">
      <w:pPr>
        <w:pStyle w:val="ListParagraph"/>
        <w:rPr>
          <w:rFonts w:asciiTheme="minorHAnsi" w:hAnsiTheme="minorHAnsi"/>
        </w:rPr>
      </w:pPr>
    </w:p>
    <w:p w14:paraId="477354D6" w14:textId="15A974BC" w:rsidR="00884812" w:rsidRPr="00BC700A" w:rsidRDefault="00884812" w:rsidP="007A0073">
      <w:pPr>
        <w:pStyle w:val="Heading2"/>
        <w:jc w:val="left"/>
        <w:rPr>
          <w:rFonts w:asciiTheme="minorHAnsi" w:hAnsiTheme="minorHAnsi"/>
          <w:sz w:val="22"/>
          <w:szCs w:val="22"/>
        </w:rPr>
      </w:pPr>
      <w:r w:rsidRPr="00BC700A">
        <w:rPr>
          <w:rFonts w:asciiTheme="minorHAnsi" w:hAnsiTheme="minorHAnsi"/>
          <w:sz w:val="22"/>
          <w:szCs w:val="22"/>
        </w:rPr>
        <w:t xml:space="preserve">Physical Demands and Work Environment </w:t>
      </w:r>
    </w:p>
    <w:p w14:paraId="6A7BA34A" w14:textId="1B9E9F6C" w:rsidR="00ED2AE4" w:rsidRPr="00C72F77" w:rsidRDefault="00884812" w:rsidP="007A0073">
      <w:pPr>
        <w:jc w:val="left"/>
        <w:rPr>
          <w:rFonts w:asciiTheme="minorHAnsi" w:hAnsiTheme="minorHAnsi"/>
          <w:sz w:val="22"/>
          <w:szCs w:val="22"/>
        </w:rPr>
      </w:pPr>
      <w:bookmarkStart w:id="1" w:name="P19_1854"/>
      <w:bookmarkEnd w:id="1"/>
      <w:r w:rsidRPr="00C72F77">
        <w:rPr>
          <w:rFonts w:asciiTheme="minorHAnsi" w:hAnsiTheme="minorHAnsi"/>
          <w:sz w:val="22"/>
          <w:szCs w:val="22"/>
        </w:rPr>
        <w:t>The physical demands described here are representative of those that must be met by an employee to successfully perform the essential functions of this position.</w:t>
      </w:r>
      <w:r w:rsidR="00672A42" w:rsidRPr="00C72F77">
        <w:rPr>
          <w:rFonts w:asciiTheme="minorHAnsi" w:hAnsiTheme="minorHAnsi"/>
          <w:sz w:val="22"/>
          <w:szCs w:val="22"/>
        </w:rPr>
        <w:t xml:space="preserve"> Reasonable accommodations may be made to enable individuals with disabilities to perform the functions.</w:t>
      </w:r>
      <w:r w:rsidR="00ED2AE4" w:rsidRPr="00C72F77">
        <w:rPr>
          <w:rFonts w:asciiTheme="minorHAnsi" w:hAnsiTheme="minorHAnsi"/>
          <w:sz w:val="22"/>
          <w:szCs w:val="22"/>
        </w:rPr>
        <w:t xml:space="preserve"> </w:t>
      </w:r>
    </w:p>
    <w:p w14:paraId="01A521B5" w14:textId="2F56BE5D" w:rsidR="00ED2AE4" w:rsidRPr="00C72F77" w:rsidRDefault="00ED2AE4" w:rsidP="007A0073">
      <w:pPr>
        <w:jc w:val="left"/>
        <w:rPr>
          <w:rFonts w:asciiTheme="minorHAnsi" w:hAnsiTheme="minorHAnsi"/>
          <w:sz w:val="22"/>
          <w:szCs w:val="22"/>
        </w:rPr>
      </w:pPr>
    </w:p>
    <w:p w14:paraId="7CB896F2" w14:textId="49329AAF" w:rsidR="00ED2AE4" w:rsidRPr="00C72F77" w:rsidRDefault="00ED2AE4" w:rsidP="007A0073">
      <w:pPr>
        <w:jc w:val="left"/>
        <w:rPr>
          <w:rFonts w:asciiTheme="minorHAnsi" w:hAnsiTheme="minorHAnsi"/>
          <w:sz w:val="22"/>
          <w:szCs w:val="22"/>
        </w:rPr>
      </w:pPr>
      <w:r w:rsidRPr="00C72F77">
        <w:rPr>
          <w:rFonts w:asciiTheme="minorHAnsi" w:hAnsiTheme="minorHAnsi"/>
          <w:sz w:val="22"/>
          <w:szCs w:val="22"/>
        </w:rPr>
        <w:t xml:space="preserve">While performing the duties of this position, the employee is regularly required to talk or hear. The employee frequently is required to use hands or fingers, handle or feel objects, tools, or controls. The employee is occasionally required to stand; walk; sit; and reach with hands and arms. The employee must occasionally lift and/or move up to 25 pounds. Specific vision abilities required by this position include close vision, distance vision, and the ability to adjust focus. The noise level in the work environment is usually low to moderate. </w:t>
      </w:r>
    </w:p>
    <w:p w14:paraId="5E216B3E" w14:textId="24FB3863" w:rsidR="00ED2AE4" w:rsidRPr="00C72F77" w:rsidRDefault="00ED2AE4" w:rsidP="007A0073">
      <w:pPr>
        <w:jc w:val="left"/>
        <w:rPr>
          <w:rFonts w:asciiTheme="minorHAnsi" w:hAnsiTheme="minorHAnsi"/>
          <w:sz w:val="22"/>
          <w:szCs w:val="22"/>
        </w:rPr>
      </w:pPr>
    </w:p>
    <w:p w14:paraId="54AEEB1B" w14:textId="029D1A4E" w:rsidR="00C7327C" w:rsidRPr="00C72F77" w:rsidRDefault="00C7327C" w:rsidP="00C7327C">
      <w:pPr>
        <w:pStyle w:val="Heading2"/>
        <w:rPr>
          <w:rFonts w:asciiTheme="minorHAnsi" w:hAnsiTheme="minorHAnsi"/>
          <w:szCs w:val="22"/>
        </w:rPr>
      </w:pPr>
      <w:r w:rsidRPr="00C72F77">
        <w:rPr>
          <w:rFonts w:asciiTheme="minorHAnsi" w:hAnsiTheme="minorHAnsi"/>
          <w:szCs w:val="22"/>
        </w:rPr>
        <w:t>Other</w:t>
      </w:r>
    </w:p>
    <w:p w14:paraId="63F6C087" w14:textId="77777777" w:rsidR="00BC700A" w:rsidRPr="00C72F77" w:rsidRDefault="00BC700A" w:rsidP="00C7327C">
      <w:pPr>
        <w:pStyle w:val="ListParagraph"/>
        <w:numPr>
          <w:ilvl w:val="0"/>
          <w:numId w:val="7"/>
        </w:numPr>
        <w:rPr>
          <w:rFonts w:asciiTheme="minorHAnsi" w:hAnsiTheme="minorHAnsi"/>
        </w:rPr>
      </w:pPr>
      <w:r w:rsidRPr="00C72F77">
        <w:rPr>
          <w:rFonts w:asciiTheme="minorHAnsi" w:hAnsiTheme="minorHAnsi"/>
        </w:rPr>
        <w:t>Employee will be provided with a mobile phone and laptop.</w:t>
      </w:r>
    </w:p>
    <w:p w14:paraId="7C2C87CB" w14:textId="2AFA6D7A" w:rsidR="00C7327C" w:rsidRPr="00C72F77" w:rsidRDefault="000C5705" w:rsidP="00C7327C">
      <w:pPr>
        <w:pStyle w:val="ListParagraph"/>
        <w:numPr>
          <w:ilvl w:val="0"/>
          <w:numId w:val="7"/>
        </w:numPr>
        <w:rPr>
          <w:rFonts w:asciiTheme="minorHAnsi" w:hAnsiTheme="minorHAnsi"/>
        </w:rPr>
      </w:pPr>
      <w:r w:rsidRPr="00C72F77">
        <w:rPr>
          <w:rFonts w:asciiTheme="minorHAnsi" w:hAnsiTheme="minorHAnsi"/>
        </w:rPr>
        <w:t>Must p</w:t>
      </w:r>
      <w:r w:rsidR="00C7327C" w:rsidRPr="00C72F77">
        <w:rPr>
          <w:rFonts w:asciiTheme="minorHAnsi" w:hAnsiTheme="minorHAnsi"/>
        </w:rPr>
        <w:t>ossess the highest integrity and values consistent with those of US Sailing.</w:t>
      </w:r>
    </w:p>
    <w:p w14:paraId="795D910F" w14:textId="77777777" w:rsidR="00BC700A" w:rsidRPr="00C72F77" w:rsidRDefault="00BC700A" w:rsidP="00BC700A">
      <w:pPr>
        <w:pStyle w:val="ListParagraph"/>
        <w:numPr>
          <w:ilvl w:val="0"/>
          <w:numId w:val="7"/>
        </w:numPr>
        <w:autoSpaceDE w:val="0"/>
        <w:autoSpaceDN w:val="0"/>
        <w:adjustRightInd w:val="0"/>
        <w:rPr>
          <w:rFonts w:cs="Calibri"/>
          <w:color w:val="000000"/>
        </w:rPr>
      </w:pPr>
      <w:r w:rsidRPr="00C72F77">
        <w:rPr>
          <w:rFonts w:cs="Calibri"/>
          <w:color w:val="000000"/>
        </w:rPr>
        <w:t xml:space="preserve">Frequent overtime and travel, including weekends and over the summer months, due to demands of position and schedule of events. </w:t>
      </w:r>
    </w:p>
    <w:p w14:paraId="531F1880" w14:textId="4C060683" w:rsidR="009A2687" w:rsidRPr="00C72F77" w:rsidRDefault="009A2687" w:rsidP="00C7327C">
      <w:pPr>
        <w:pStyle w:val="ListParagraph"/>
        <w:numPr>
          <w:ilvl w:val="0"/>
          <w:numId w:val="7"/>
        </w:numPr>
        <w:rPr>
          <w:rFonts w:asciiTheme="minorHAnsi" w:hAnsiTheme="minorHAnsi"/>
        </w:rPr>
      </w:pPr>
      <w:r w:rsidRPr="00C72F77">
        <w:rPr>
          <w:rFonts w:asciiTheme="minorHAnsi" w:hAnsiTheme="minorHAnsi"/>
        </w:rPr>
        <w:t>Importance of being a team player:  All US Sailing employees are expected to be exceptional team players.</w:t>
      </w:r>
    </w:p>
    <w:p w14:paraId="072D148C" w14:textId="492CF4F7" w:rsidR="00EC1FD2" w:rsidRPr="00C72F77" w:rsidRDefault="00EC1FD2" w:rsidP="00C7327C">
      <w:pPr>
        <w:pStyle w:val="ListParagraph"/>
        <w:numPr>
          <w:ilvl w:val="0"/>
          <w:numId w:val="7"/>
        </w:numPr>
        <w:rPr>
          <w:rFonts w:asciiTheme="minorHAnsi" w:hAnsiTheme="minorHAnsi"/>
        </w:rPr>
      </w:pPr>
      <w:r w:rsidRPr="00C72F77">
        <w:rPr>
          <w:rFonts w:asciiTheme="minorHAnsi" w:hAnsiTheme="minorHAnsi"/>
        </w:rPr>
        <w:t>Requires confidence, job knowledge and ability to utilize available resources to provide excellent service</w:t>
      </w:r>
      <w:r w:rsidR="006B2E6C" w:rsidRPr="00C72F77">
        <w:rPr>
          <w:rFonts w:asciiTheme="minorHAnsi" w:hAnsiTheme="minorHAnsi"/>
        </w:rPr>
        <w:t xml:space="preserve"> </w:t>
      </w:r>
      <w:r w:rsidR="00AF080B" w:rsidRPr="00C72F77">
        <w:rPr>
          <w:rFonts w:asciiTheme="minorHAnsi" w:hAnsiTheme="minorHAnsi"/>
        </w:rPr>
        <w:t>f</w:t>
      </w:r>
      <w:r w:rsidR="006B2E6C" w:rsidRPr="00C72F77">
        <w:rPr>
          <w:rFonts w:asciiTheme="minorHAnsi" w:hAnsiTheme="minorHAnsi"/>
        </w:rPr>
        <w:t>or organizations</w:t>
      </w:r>
      <w:r w:rsidRPr="00C72F77">
        <w:rPr>
          <w:rFonts w:asciiTheme="minorHAnsi" w:hAnsiTheme="minorHAnsi"/>
        </w:rPr>
        <w:t>.</w:t>
      </w:r>
    </w:p>
    <w:p w14:paraId="7CAE7D79" w14:textId="42E83F66" w:rsidR="00EC1FD2" w:rsidRPr="00C72F77" w:rsidRDefault="00EC1FD2" w:rsidP="00C7327C">
      <w:pPr>
        <w:pStyle w:val="ListParagraph"/>
        <w:numPr>
          <w:ilvl w:val="0"/>
          <w:numId w:val="7"/>
        </w:numPr>
        <w:rPr>
          <w:rFonts w:asciiTheme="minorHAnsi" w:hAnsiTheme="minorHAnsi"/>
        </w:rPr>
      </w:pPr>
      <w:r w:rsidRPr="00C72F77">
        <w:rPr>
          <w:rFonts w:asciiTheme="minorHAnsi" w:hAnsiTheme="minorHAnsi"/>
        </w:rPr>
        <w:lastRenderedPageBreak/>
        <w:t>A passion for helping people</w:t>
      </w:r>
      <w:r w:rsidR="006B2E6C" w:rsidRPr="00C72F77">
        <w:rPr>
          <w:rFonts w:asciiTheme="minorHAnsi" w:hAnsiTheme="minorHAnsi"/>
        </w:rPr>
        <w:t>.</w:t>
      </w:r>
    </w:p>
    <w:p w14:paraId="14DCE546" w14:textId="2D9030AD" w:rsidR="000C5705" w:rsidRPr="00C72F77" w:rsidRDefault="000C5705" w:rsidP="000C5705">
      <w:pPr>
        <w:pStyle w:val="ListParagraph"/>
        <w:numPr>
          <w:ilvl w:val="0"/>
          <w:numId w:val="7"/>
        </w:numPr>
        <w:rPr>
          <w:rFonts w:asciiTheme="minorHAnsi" w:hAnsiTheme="minorHAnsi"/>
        </w:rPr>
      </w:pPr>
      <w:r w:rsidRPr="00C72F77">
        <w:rPr>
          <w:rFonts w:asciiTheme="minorHAnsi" w:hAnsiTheme="minorHAnsi"/>
        </w:rPr>
        <w:t>Must possess excellent organizational and prioritization skills along with the ability to multi-task and problem solve.</w:t>
      </w:r>
    </w:p>
    <w:p w14:paraId="6001708F" w14:textId="392431D1" w:rsidR="000C5705" w:rsidRPr="00C72F77" w:rsidRDefault="009A2687" w:rsidP="000C5705">
      <w:pPr>
        <w:pStyle w:val="ListParagraph"/>
        <w:numPr>
          <w:ilvl w:val="0"/>
          <w:numId w:val="7"/>
        </w:numPr>
        <w:rPr>
          <w:rFonts w:asciiTheme="minorHAnsi" w:hAnsiTheme="minorHAnsi"/>
        </w:rPr>
      </w:pPr>
      <w:r w:rsidRPr="00C72F77">
        <w:rPr>
          <w:rFonts w:asciiTheme="minorHAnsi" w:hAnsiTheme="minorHAnsi"/>
        </w:rPr>
        <w:t xml:space="preserve">Growing Membership:  Each employee is expected to work together </w:t>
      </w:r>
      <w:r w:rsidR="00BC700A" w:rsidRPr="00C72F77">
        <w:rPr>
          <w:rFonts w:asciiTheme="minorHAnsi" w:hAnsiTheme="minorHAnsi"/>
        </w:rPr>
        <w:t xml:space="preserve">to </w:t>
      </w:r>
      <w:r w:rsidRPr="00C72F77">
        <w:rPr>
          <w:rFonts w:asciiTheme="minorHAnsi" w:hAnsiTheme="minorHAnsi"/>
        </w:rPr>
        <w:t>assist in growing US Sailing membership.</w:t>
      </w:r>
    </w:p>
    <w:p w14:paraId="2C2A0C57" w14:textId="63298DED" w:rsidR="00506D13" w:rsidRPr="00C72F77" w:rsidRDefault="00506D13" w:rsidP="00506D13">
      <w:pPr>
        <w:pStyle w:val="ListParagraph"/>
        <w:numPr>
          <w:ilvl w:val="0"/>
          <w:numId w:val="7"/>
        </w:numPr>
        <w:autoSpaceDE w:val="0"/>
        <w:autoSpaceDN w:val="0"/>
        <w:adjustRightInd w:val="0"/>
        <w:rPr>
          <w:rFonts w:cs="Calibri"/>
          <w:color w:val="000000"/>
        </w:rPr>
      </w:pPr>
      <w:r w:rsidRPr="00C72F77">
        <w:rPr>
          <w:rFonts w:cs="Calibri"/>
          <w:color w:val="000000"/>
        </w:rPr>
        <w:t xml:space="preserve">Position requires </w:t>
      </w:r>
      <w:r w:rsidR="00C72F77" w:rsidRPr="00C72F77">
        <w:rPr>
          <w:rFonts w:cs="Calibri"/>
          <w:color w:val="000000"/>
        </w:rPr>
        <w:t xml:space="preserve">occasionally </w:t>
      </w:r>
      <w:r w:rsidRPr="00C72F77">
        <w:rPr>
          <w:rFonts w:cs="Calibri"/>
          <w:color w:val="000000"/>
        </w:rPr>
        <w:t xml:space="preserve">representing US Sailing at events throughout the year, and public speaking at several events including US Sailing Meetings. </w:t>
      </w:r>
    </w:p>
    <w:p w14:paraId="1024A878" w14:textId="77777777" w:rsidR="00506D13" w:rsidRPr="00C72F77" w:rsidRDefault="00506D13" w:rsidP="00BC700A">
      <w:pPr>
        <w:pStyle w:val="ListParagraph"/>
        <w:rPr>
          <w:rFonts w:asciiTheme="minorHAnsi" w:hAnsiTheme="minorHAnsi"/>
        </w:rPr>
      </w:pPr>
    </w:p>
    <w:p w14:paraId="59E44A28" w14:textId="77777777" w:rsidR="00B85F48" w:rsidRPr="00C72F77" w:rsidRDefault="00B85F48" w:rsidP="000C5705">
      <w:pPr>
        <w:pStyle w:val="ListParagraph"/>
        <w:rPr>
          <w:rFonts w:asciiTheme="minorHAnsi" w:hAnsiTheme="minorHAnsi"/>
        </w:rPr>
      </w:pPr>
    </w:p>
    <w:p w14:paraId="1061FFD8" w14:textId="77777777" w:rsidR="00D06368" w:rsidRDefault="00D06368" w:rsidP="00D06368">
      <w:pPr>
        <w:pStyle w:val="Heading2"/>
        <w:jc w:val="left"/>
      </w:pPr>
      <w:r>
        <w:t>Note</w:t>
      </w:r>
    </w:p>
    <w:p w14:paraId="1AA0AAFB" w14:textId="77777777" w:rsidR="00D06368" w:rsidRPr="00D94601" w:rsidRDefault="00D06368" w:rsidP="00D06368">
      <w:pPr>
        <w:jc w:val="left"/>
        <w:rPr>
          <w:sz w:val="22"/>
          <w:szCs w:val="22"/>
        </w:rPr>
      </w:pPr>
      <w:r w:rsidRPr="00A35922">
        <w:rPr>
          <w:sz w:val="22"/>
          <w:szCs w:val="22"/>
        </w:rPr>
        <w:t xml:space="preserve">This job description in no way states or implies that these are the only duties to be performed by the employee(s) incumbent in this position. Employees will be required to follow any other job-related instructions and to perform any other job-related duties requested by any person authorized to give instructions or assignments. All duties and responsibilities are essential functions and requirements and are subject to possible modification to reasonably accommodate individuals with disabilities. To perform this job successfully, the incumbents will possess the skills, aptitudes, and abilities to perform each duty proficiently. Some requirements </w:t>
      </w:r>
      <w:r w:rsidRPr="00D94601">
        <w:rPr>
          <w:sz w:val="22"/>
          <w:szCs w:val="22"/>
        </w:rPr>
        <w:t>may exclude individuals who pose a direct threat or significant risk to the health or safety of themselves or others. The requirements listed in this document are the minimum levels of knowledge, skills, or abilities. This document does not create an employment contract, implied or otherwise, other than an “at will” relationship.</w:t>
      </w:r>
    </w:p>
    <w:p w14:paraId="34620802" w14:textId="77777777" w:rsidR="0099396D" w:rsidRDefault="0099396D" w:rsidP="007A0073">
      <w:pPr>
        <w:jc w:val="left"/>
        <w:rPr>
          <w:color w:val="222222"/>
          <w:szCs w:val="22"/>
          <w:shd w:val="clear" w:color="auto" w:fill="FFFFFF"/>
        </w:rPr>
      </w:pPr>
    </w:p>
    <w:p w14:paraId="030300F2" w14:textId="65261125" w:rsidR="00C86B5A" w:rsidRDefault="00C86B5A" w:rsidP="00C86B5A">
      <w:pPr>
        <w:pStyle w:val="Heading2"/>
        <w:rPr>
          <w:shd w:val="clear" w:color="auto" w:fill="FFFFFF"/>
        </w:rPr>
      </w:pPr>
      <w:r w:rsidRPr="00C86B5A">
        <w:rPr>
          <w:shd w:val="clear" w:color="auto" w:fill="FFFFFF"/>
        </w:rPr>
        <w:t>Application Process</w:t>
      </w:r>
    </w:p>
    <w:p w14:paraId="6F3E89A2" w14:textId="77777777" w:rsidR="00D14467" w:rsidRDefault="00D14467" w:rsidP="00D14467">
      <w:pPr>
        <w:jc w:val="left"/>
        <w:rPr>
          <w:sz w:val="22"/>
          <w:szCs w:val="22"/>
        </w:rPr>
      </w:pPr>
      <w:r w:rsidRPr="00C86B5A">
        <w:rPr>
          <w:color w:val="222222"/>
          <w:sz w:val="22"/>
          <w:szCs w:val="22"/>
          <w:shd w:val="clear" w:color="auto" w:fill="FFFFFF"/>
        </w:rPr>
        <w:t xml:space="preserve">To apply for this position, please </w:t>
      </w:r>
      <w:r>
        <w:rPr>
          <w:color w:val="222222"/>
          <w:sz w:val="22"/>
          <w:szCs w:val="22"/>
          <w:shd w:val="clear" w:color="auto" w:fill="FFFFFF"/>
        </w:rPr>
        <w:t xml:space="preserve">visit </w:t>
      </w:r>
      <w:hyperlink r:id="rId14" w:history="1">
        <w:r w:rsidRPr="00FF2A1D">
          <w:rPr>
            <w:rStyle w:val="Hyperlink"/>
            <w:sz w:val="22"/>
            <w:szCs w:val="22"/>
            <w:shd w:val="clear" w:color="auto" w:fill="FFFFFF"/>
          </w:rPr>
          <w:t>https://www.ussailing.org/about/our-people/careers/</w:t>
        </w:r>
      </w:hyperlink>
    </w:p>
    <w:sectPr w:rsidR="00D14467" w:rsidSect="007A33EC">
      <w:pgSz w:w="12240" w:h="15840"/>
      <w:pgMar w:top="1440" w:right="1080" w:bottom="1440" w:left="1080" w:header="720" w:footer="720"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F00FB2" w14:textId="77777777" w:rsidR="00002B9D" w:rsidRDefault="00002B9D">
      <w:r>
        <w:separator/>
      </w:r>
    </w:p>
  </w:endnote>
  <w:endnote w:type="continuationSeparator" w:id="0">
    <w:p w14:paraId="4119B998" w14:textId="77777777" w:rsidR="00002B9D" w:rsidRDefault="00002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42EB86" w14:textId="77777777" w:rsidR="00002B9D" w:rsidRDefault="00002B9D">
      <w:r>
        <w:separator/>
      </w:r>
    </w:p>
  </w:footnote>
  <w:footnote w:type="continuationSeparator" w:id="0">
    <w:p w14:paraId="180A5DC7" w14:textId="77777777" w:rsidR="00002B9D" w:rsidRDefault="00002B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07569"/>
    <w:multiLevelType w:val="hybridMultilevel"/>
    <w:tmpl w:val="25824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FE0F80"/>
    <w:multiLevelType w:val="hybridMultilevel"/>
    <w:tmpl w:val="895E4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D151E9"/>
    <w:multiLevelType w:val="hybridMultilevel"/>
    <w:tmpl w:val="1A56B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56330"/>
    <w:multiLevelType w:val="hybridMultilevel"/>
    <w:tmpl w:val="F5F8E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E6EB1"/>
    <w:multiLevelType w:val="hybridMultilevel"/>
    <w:tmpl w:val="8A2AE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3954715"/>
    <w:multiLevelType w:val="hybridMultilevel"/>
    <w:tmpl w:val="4912B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44C4B"/>
    <w:multiLevelType w:val="hybridMultilevel"/>
    <w:tmpl w:val="7A36D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90372"/>
    <w:multiLevelType w:val="hybridMultilevel"/>
    <w:tmpl w:val="B7AA8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3436B8"/>
    <w:multiLevelType w:val="hybridMultilevel"/>
    <w:tmpl w:val="FCC02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E5327D"/>
    <w:multiLevelType w:val="hybridMultilevel"/>
    <w:tmpl w:val="41BE8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2694C"/>
    <w:multiLevelType w:val="hybridMultilevel"/>
    <w:tmpl w:val="BF76C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CD5177"/>
    <w:multiLevelType w:val="hybridMultilevel"/>
    <w:tmpl w:val="4052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111BFA"/>
    <w:multiLevelType w:val="hybridMultilevel"/>
    <w:tmpl w:val="F0047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A63F2"/>
    <w:multiLevelType w:val="hybridMultilevel"/>
    <w:tmpl w:val="FABCC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E07938"/>
    <w:multiLevelType w:val="hybridMultilevel"/>
    <w:tmpl w:val="54C6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173249"/>
    <w:multiLevelType w:val="hybridMultilevel"/>
    <w:tmpl w:val="BB4A8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2E701F"/>
    <w:multiLevelType w:val="hybridMultilevel"/>
    <w:tmpl w:val="6EE81BD6"/>
    <w:lvl w:ilvl="0" w:tplc="0409000F">
      <w:start w:val="1"/>
      <w:numFmt w:val="decimal"/>
      <w:lvlText w:val="%1."/>
      <w:lvlJc w:val="left"/>
      <w:pPr>
        <w:ind w:left="720" w:hanging="360"/>
      </w:pPr>
    </w:lvl>
    <w:lvl w:ilvl="1" w:tplc="A768B68E">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B20BD2"/>
    <w:multiLevelType w:val="hybridMultilevel"/>
    <w:tmpl w:val="83A4CD62"/>
    <w:lvl w:ilvl="0" w:tplc="CEFE8AE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0"/>
  </w:num>
  <w:num w:numId="4">
    <w:abstractNumId w:val="15"/>
  </w:num>
  <w:num w:numId="5">
    <w:abstractNumId w:val="7"/>
  </w:num>
  <w:num w:numId="6">
    <w:abstractNumId w:val="8"/>
  </w:num>
  <w:num w:numId="7">
    <w:abstractNumId w:val="3"/>
  </w:num>
  <w:num w:numId="8">
    <w:abstractNumId w:val="6"/>
  </w:num>
  <w:num w:numId="9">
    <w:abstractNumId w:val="14"/>
  </w:num>
  <w:num w:numId="10">
    <w:abstractNumId w:val="0"/>
  </w:num>
  <w:num w:numId="11">
    <w:abstractNumId w:val="4"/>
  </w:num>
  <w:num w:numId="12">
    <w:abstractNumId w:val="1"/>
  </w:num>
  <w:num w:numId="13">
    <w:abstractNumId w:val="11"/>
  </w:num>
  <w:num w:numId="14">
    <w:abstractNumId w:val="16"/>
  </w:num>
  <w:num w:numId="15">
    <w:abstractNumId w:val="17"/>
  </w:num>
  <w:num w:numId="16">
    <w:abstractNumId w:val="13"/>
  </w:num>
  <w:num w:numId="17">
    <w:abstractNumId w:val="9"/>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7M0tDQ1NrC0NLJU0lEKTi0uzszPAykwrAUAnm3LCSwAAAA="/>
  </w:docVars>
  <w:rsids>
    <w:rsidRoot w:val="00827333"/>
    <w:rsid w:val="00002B9D"/>
    <w:rsid w:val="000059F3"/>
    <w:rsid w:val="00006436"/>
    <w:rsid w:val="0001086D"/>
    <w:rsid w:val="000122E8"/>
    <w:rsid w:val="00015712"/>
    <w:rsid w:val="00015A27"/>
    <w:rsid w:val="00020F5E"/>
    <w:rsid w:val="00023C9C"/>
    <w:rsid w:val="0002458E"/>
    <w:rsid w:val="00027993"/>
    <w:rsid w:val="000309DB"/>
    <w:rsid w:val="00030B04"/>
    <w:rsid w:val="00031833"/>
    <w:rsid w:val="00034A8D"/>
    <w:rsid w:val="0003682F"/>
    <w:rsid w:val="00037D24"/>
    <w:rsid w:val="000422BA"/>
    <w:rsid w:val="00044CBD"/>
    <w:rsid w:val="0006520A"/>
    <w:rsid w:val="000708A0"/>
    <w:rsid w:val="00071AD2"/>
    <w:rsid w:val="00074E5C"/>
    <w:rsid w:val="00077661"/>
    <w:rsid w:val="00080832"/>
    <w:rsid w:val="000820E8"/>
    <w:rsid w:val="00086183"/>
    <w:rsid w:val="00091562"/>
    <w:rsid w:val="000A1130"/>
    <w:rsid w:val="000A3CE1"/>
    <w:rsid w:val="000A45E6"/>
    <w:rsid w:val="000A4B71"/>
    <w:rsid w:val="000B219A"/>
    <w:rsid w:val="000B2572"/>
    <w:rsid w:val="000B30BF"/>
    <w:rsid w:val="000B578E"/>
    <w:rsid w:val="000C017D"/>
    <w:rsid w:val="000C5705"/>
    <w:rsid w:val="000C5E2B"/>
    <w:rsid w:val="000C7888"/>
    <w:rsid w:val="000D2F08"/>
    <w:rsid w:val="000D5AC6"/>
    <w:rsid w:val="000D6853"/>
    <w:rsid w:val="000E39A1"/>
    <w:rsid w:val="000E6896"/>
    <w:rsid w:val="000F03FE"/>
    <w:rsid w:val="000F1BE2"/>
    <w:rsid w:val="000F4043"/>
    <w:rsid w:val="000F7245"/>
    <w:rsid w:val="001055AB"/>
    <w:rsid w:val="001058F3"/>
    <w:rsid w:val="001079B6"/>
    <w:rsid w:val="001153BA"/>
    <w:rsid w:val="0012022D"/>
    <w:rsid w:val="00126FC2"/>
    <w:rsid w:val="001271A8"/>
    <w:rsid w:val="00134308"/>
    <w:rsid w:val="0013620B"/>
    <w:rsid w:val="00136648"/>
    <w:rsid w:val="001518D0"/>
    <w:rsid w:val="00152B6B"/>
    <w:rsid w:val="00161B56"/>
    <w:rsid w:val="00163E3B"/>
    <w:rsid w:val="00171B3D"/>
    <w:rsid w:val="001746DA"/>
    <w:rsid w:val="00182CE3"/>
    <w:rsid w:val="001854E0"/>
    <w:rsid w:val="00186C56"/>
    <w:rsid w:val="0019565B"/>
    <w:rsid w:val="001960EF"/>
    <w:rsid w:val="001976FA"/>
    <w:rsid w:val="001A2D96"/>
    <w:rsid w:val="001A3267"/>
    <w:rsid w:val="001A3612"/>
    <w:rsid w:val="001A5829"/>
    <w:rsid w:val="001A60A5"/>
    <w:rsid w:val="001A7095"/>
    <w:rsid w:val="001A7496"/>
    <w:rsid w:val="001D0F2A"/>
    <w:rsid w:val="001E1EF3"/>
    <w:rsid w:val="001E2B59"/>
    <w:rsid w:val="001E32B8"/>
    <w:rsid w:val="001F3221"/>
    <w:rsid w:val="001F53DA"/>
    <w:rsid w:val="001F5976"/>
    <w:rsid w:val="001F7C6E"/>
    <w:rsid w:val="00201B3D"/>
    <w:rsid w:val="00210B93"/>
    <w:rsid w:val="00211AE8"/>
    <w:rsid w:val="00224081"/>
    <w:rsid w:val="00224279"/>
    <w:rsid w:val="0022582B"/>
    <w:rsid w:val="002410A0"/>
    <w:rsid w:val="002415C9"/>
    <w:rsid w:val="0024538B"/>
    <w:rsid w:val="00251438"/>
    <w:rsid w:val="00256931"/>
    <w:rsid w:val="00262C5D"/>
    <w:rsid w:val="0026446B"/>
    <w:rsid w:val="00265766"/>
    <w:rsid w:val="002708DB"/>
    <w:rsid w:val="00271766"/>
    <w:rsid w:val="0027279F"/>
    <w:rsid w:val="002742E4"/>
    <w:rsid w:val="00274CF6"/>
    <w:rsid w:val="00282DAC"/>
    <w:rsid w:val="00282FC7"/>
    <w:rsid w:val="00283D35"/>
    <w:rsid w:val="00286E6D"/>
    <w:rsid w:val="00296A5D"/>
    <w:rsid w:val="00297659"/>
    <w:rsid w:val="002A0FB2"/>
    <w:rsid w:val="002A13CF"/>
    <w:rsid w:val="002A2A3F"/>
    <w:rsid w:val="002A2E1E"/>
    <w:rsid w:val="002B3018"/>
    <w:rsid w:val="002B66D0"/>
    <w:rsid w:val="002B6942"/>
    <w:rsid w:val="002D0B35"/>
    <w:rsid w:val="002D4BFE"/>
    <w:rsid w:val="002D7A02"/>
    <w:rsid w:val="002D7C43"/>
    <w:rsid w:val="002E0A37"/>
    <w:rsid w:val="002E488E"/>
    <w:rsid w:val="002F0F01"/>
    <w:rsid w:val="002F5C20"/>
    <w:rsid w:val="002F6B93"/>
    <w:rsid w:val="002F6BC0"/>
    <w:rsid w:val="00300B66"/>
    <w:rsid w:val="00302984"/>
    <w:rsid w:val="00304F7E"/>
    <w:rsid w:val="00315136"/>
    <w:rsid w:val="00316A86"/>
    <w:rsid w:val="00317416"/>
    <w:rsid w:val="00320628"/>
    <w:rsid w:val="003211A4"/>
    <w:rsid w:val="00321798"/>
    <w:rsid w:val="00322149"/>
    <w:rsid w:val="00323AB7"/>
    <w:rsid w:val="00323AEB"/>
    <w:rsid w:val="003262A0"/>
    <w:rsid w:val="00333E1A"/>
    <w:rsid w:val="00334C4D"/>
    <w:rsid w:val="003362E8"/>
    <w:rsid w:val="00343497"/>
    <w:rsid w:val="00346DCB"/>
    <w:rsid w:val="003477CD"/>
    <w:rsid w:val="00350ACB"/>
    <w:rsid w:val="003528C9"/>
    <w:rsid w:val="00352B6F"/>
    <w:rsid w:val="00355E6C"/>
    <w:rsid w:val="00360691"/>
    <w:rsid w:val="0036084A"/>
    <w:rsid w:val="00363477"/>
    <w:rsid w:val="003637D4"/>
    <w:rsid w:val="003641A8"/>
    <w:rsid w:val="00365508"/>
    <w:rsid w:val="003705D8"/>
    <w:rsid w:val="00371AAF"/>
    <w:rsid w:val="003753AC"/>
    <w:rsid w:val="00381B7D"/>
    <w:rsid w:val="003828DC"/>
    <w:rsid w:val="0038300C"/>
    <w:rsid w:val="00385485"/>
    <w:rsid w:val="0038569E"/>
    <w:rsid w:val="003868A8"/>
    <w:rsid w:val="00387E6E"/>
    <w:rsid w:val="00394604"/>
    <w:rsid w:val="00397488"/>
    <w:rsid w:val="003A61E6"/>
    <w:rsid w:val="003B22BA"/>
    <w:rsid w:val="003B3B43"/>
    <w:rsid w:val="003B6638"/>
    <w:rsid w:val="003C195B"/>
    <w:rsid w:val="003C2DB3"/>
    <w:rsid w:val="003C34F1"/>
    <w:rsid w:val="003C4CCD"/>
    <w:rsid w:val="003C589E"/>
    <w:rsid w:val="003C6156"/>
    <w:rsid w:val="003D0EF9"/>
    <w:rsid w:val="003D1030"/>
    <w:rsid w:val="003D394B"/>
    <w:rsid w:val="003D4FA9"/>
    <w:rsid w:val="003E10DD"/>
    <w:rsid w:val="003E39BB"/>
    <w:rsid w:val="003E45B4"/>
    <w:rsid w:val="003F2026"/>
    <w:rsid w:val="003F376A"/>
    <w:rsid w:val="003F7565"/>
    <w:rsid w:val="004016EC"/>
    <w:rsid w:val="004017D7"/>
    <w:rsid w:val="00402F48"/>
    <w:rsid w:val="00403DD9"/>
    <w:rsid w:val="0040401E"/>
    <w:rsid w:val="00405FDB"/>
    <w:rsid w:val="004143AF"/>
    <w:rsid w:val="00421CC2"/>
    <w:rsid w:val="00424E25"/>
    <w:rsid w:val="00425301"/>
    <w:rsid w:val="00433003"/>
    <w:rsid w:val="00454152"/>
    <w:rsid w:val="004546C1"/>
    <w:rsid w:val="004603A8"/>
    <w:rsid w:val="0046055C"/>
    <w:rsid w:val="00470F73"/>
    <w:rsid w:val="004816ED"/>
    <w:rsid w:val="00484D43"/>
    <w:rsid w:val="0048699E"/>
    <w:rsid w:val="00492456"/>
    <w:rsid w:val="00493D24"/>
    <w:rsid w:val="004A097E"/>
    <w:rsid w:val="004A1BFF"/>
    <w:rsid w:val="004B4CDA"/>
    <w:rsid w:val="004B5D48"/>
    <w:rsid w:val="004B64E3"/>
    <w:rsid w:val="004C5AF4"/>
    <w:rsid w:val="004D08D6"/>
    <w:rsid w:val="004D3438"/>
    <w:rsid w:val="004D3942"/>
    <w:rsid w:val="004F0ADC"/>
    <w:rsid w:val="00502F89"/>
    <w:rsid w:val="0050480A"/>
    <w:rsid w:val="0050682E"/>
    <w:rsid w:val="00506D13"/>
    <w:rsid w:val="005179D3"/>
    <w:rsid w:val="00521B96"/>
    <w:rsid w:val="005223B1"/>
    <w:rsid w:val="005247AF"/>
    <w:rsid w:val="00536570"/>
    <w:rsid w:val="005417F5"/>
    <w:rsid w:val="00551C26"/>
    <w:rsid w:val="00555797"/>
    <w:rsid w:val="00555FC2"/>
    <w:rsid w:val="0056158B"/>
    <w:rsid w:val="00563BBC"/>
    <w:rsid w:val="00564760"/>
    <w:rsid w:val="00567827"/>
    <w:rsid w:val="00567A58"/>
    <w:rsid w:val="00570E67"/>
    <w:rsid w:val="005734FA"/>
    <w:rsid w:val="00576583"/>
    <w:rsid w:val="005810FF"/>
    <w:rsid w:val="005821C2"/>
    <w:rsid w:val="00582C79"/>
    <w:rsid w:val="00585EDF"/>
    <w:rsid w:val="005974DA"/>
    <w:rsid w:val="005B316F"/>
    <w:rsid w:val="005C545C"/>
    <w:rsid w:val="005D0A3F"/>
    <w:rsid w:val="005D1DFB"/>
    <w:rsid w:val="005D279B"/>
    <w:rsid w:val="005D29B8"/>
    <w:rsid w:val="005D4273"/>
    <w:rsid w:val="005D7C9A"/>
    <w:rsid w:val="005E1BA3"/>
    <w:rsid w:val="005E73CB"/>
    <w:rsid w:val="005F30EA"/>
    <w:rsid w:val="005F561F"/>
    <w:rsid w:val="005F76E7"/>
    <w:rsid w:val="005F7BC5"/>
    <w:rsid w:val="00602956"/>
    <w:rsid w:val="006100F7"/>
    <w:rsid w:val="00612C18"/>
    <w:rsid w:val="00617AF9"/>
    <w:rsid w:val="0062342D"/>
    <w:rsid w:val="006326DA"/>
    <w:rsid w:val="006337AF"/>
    <w:rsid w:val="0064248C"/>
    <w:rsid w:val="0065048F"/>
    <w:rsid w:val="00652C9A"/>
    <w:rsid w:val="006532AA"/>
    <w:rsid w:val="00656CB4"/>
    <w:rsid w:val="00663086"/>
    <w:rsid w:val="00667AA5"/>
    <w:rsid w:val="00672A42"/>
    <w:rsid w:val="00672AAD"/>
    <w:rsid w:val="00676237"/>
    <w:rsid w:val="00676836"/>
    <w:rsid w:val="00677DAA"/>
    <w:rsid w:val="00685575"/>
    <w:rsid w:val="00686B63"/>
    <w:rsid w:val="00687A66"/>
    <w:rsid w:val="0069041A"/>
    <w:rsid w:val="006905A0"/>
    <w:rsid w:val="00692655"/>
    <w:rsid w:val="00696598"/>
    <w:rsid w:val="00696CB7"/>
    <w:rsid w:val="006A239C"/>
    <w:rsid w:val="006B2E6C"/>
    <w:rsid w:val="006B6602"/>
    <w:rsid w:val="006B6E5D"/>
    <w:rsid w:val="006B7E25"/>
    <w:rsid w:val="006B7F48"/>
    <w:rsid w:val="006C17F8"/>
    <w:rsid w:val="006C499F"/>
    <w:rsid w:val="006C60D5"/>
    <w:rsid w:val="006D23DB"/>
    <w:rsid w:val="006D5327"/>
    <w:rsid w:val="006E1953"/>
    <w:rsid w:val="006E3600"/>
    <w:rsid w:val="006E7245"/>
    <w:rsid w:val="006F0B1C"/>
    <w:rsid w:val="006F4114"/>
    <w:rsid w:val="006F5D9D"/>
    <w:rsid w:val="00700994"/>
    <w:rsid w:val="00700E74"/>
    <w:rsid w:val="007033B1"/>
    <w:rsid w:val="00703C2D"/>
    <w:rsid w:val="00724845"/>
    <w:rsid w:val="007255FC"/>
    <w:rsid w:val="00726648"/>
    <w:rsid w:val="007271EB"/>
    <w:rsid w:val="00733DA9"/>
    <w:rsid w:val="00737FAA"/>
    <w:rsid w:val="0074059A"/>
    <w:rsid w:val="0074369A"/>
    <w:rsid w:val="0074754D"/>
    <w:rsid w:val="00752DA4"/>
    <w:rsid w:val="00753358"/>
    <w:rsid w:val="00753E42"/>
    <w:rsid w:val="00757BCA"/>
    <w:rsid w:val="00763E27"/>
    <w:rsid w:val="00765825"/>
    <w:rsid w:val="00765B11"/>
    <w:rsid w:val="0076753D"/>
    <w:rsid w:val="0077093F"/>
    <w:rsid w:val="00771A8C"/>
    <w:rsid w:val="00773CB7"/>
    <w:rsid w:val="007763EE"/>
    <w:rsid w:val="0078300C"/>
    <w:rsid w:val="007841E9"/>
    <w:rsid w:val="00785660"/>
    <w:rsid w:val="00793649"/>
    <w:rsid w:val="007A0073"/>
    <w:rsid w:val="007A33EC"/>
    <w:rsid w:val="007A42BC"/>
    <w:rsid w:val="007A588B"/>
    <w:rsid w:val="007B16BD"/>
    <w:rsid w:val="007B18C8"/>
    <w:rsid w:val="007B1F2F"/>
    <w:rsid w:val="007B7DF9"/>
    <w:rsid w:val="007D1DED"/>
    <w:rsid w:val="007D2F05"/>
    <w:rsid w:val="007D4325"/>
    <w:rsid w:val="007D466B"/>
    <w:rsid w:val="007E02C8"/>
    <w:rsid w:val="007E534E"/>
    <w:rsid w:val="007E61C0"/>
    <w:rsid w:val="007F2144"/>
    <w:rsid w:val="007F2D71"/>
    <w:rsid w:val="007F2FE0"/>
    <w:rsid w:val="007F430D"/>
    <w:rsid w:val="00803816"/>
    <w:rsid w:val="008106EC"/>
    <w:rsid w:val="00811289"/>
    <w:rsid w:val="008118EB"/>
    <w:rsid w:val="00820F50"/>
    <w:rsid w:val="0082191F"/>
    <w:rsid w:val="00823FF2"/>
    <w:rsid w:val="00824B81"/>
    <w:rsid w:val="00825CB9"/>
    <w:rsid w:val="00827333"/>
    <w:rsid w:val="00830F7B"/>
    <w:rsid w:val="00833425"/>
    <w:rsid w:val="00834F2B"/>
    <w:rsid w:val="00836BE7"/>
    <w:rsid w:val="00841995"/>
    <w:rsid w:val="00844EEA"/>
    <w:rsid w:val="00847FFD"/>
    <w:rsid w:val="0086172A"/>
    <w:rsid w:val="0086342B"/>
    <w:rsid w:val="00864F3F"/>
    <w:rsid w:val="00864F55"/>
    <w:rsid w:val="00865D38"/>
    <w:rsid w:val="00870D20"/>
    <w:rsid w:val="00871199"/>
    <w:rsid w:val="008715E7"/>
    <w:rsid w:val="008731F9"/>
    <w:rsid w:val="008767AE"/>
    <w:rsid w:val="00877D72"/>
    <w:rsid w:val="0088326E"/>
    <w:rsid w:val="00883899"/>
    <w:rsid w:val="00884812"/>
    <w:rsid w:val="0089158D"/>
    <w:rsid w:val="008916F2"/>
    <w:rsid w:val="00892CB4"/>
    <w:rsid w:val="00895933"/>
    <w:rsid w:val="0089639F"/>
    <w:rsid w:val="008A00C6"/>
    <w:rsid w:val="008A49B4"/>
    <w:rsid w:val="008A638E"/>
    <w:rsid w:val="008A6E99"/>
    <w:rsid w:val="008B3AC4"/>
    <w:rsid w:val="008C2832"/>
    <w:rsid w:val="008C43D8"/>
    <w:rsid w:val="008C4847"/>
    <w:rsid w:val="008C5F5C"/>
    <w:rsid w:val="008D04C2"/>
    <w:rsid w:val="008D2688"/>
    <w:rsid w:val="008D41BC"/>
    <w:rsid w:val="008D46E0"/>
    <w:rsid w:val="008E287F"/>
    <w:rsid w:val="008E3080"/>
    <w:rsid w:val="008E53ED"/>
    <w:rsid w:val="008E5FF3"/>
    <w:rsid w:val="008E7674"/>
    <w:rsid w:val="008F06B7"/>
    <w:rsid w:val="008F0A32"/>
    <w:rsid w:val="008F1ED6"/>
    <w:rsid w:val="008F3E70"/>
    <w:rsid w:val="00900B74"/>
    <w:rsid w:val="009017DD"/>
    <w:rsid w:val="009032C9"/>
    <w:rsid w:val="009037AF"/>
    <w:rsid w:val="00904FD0"/>
    <w:rsid w:val="00905300"/>
    <w:rsid w:val="00906B14"/>
    <w:rsid w:val="00906F3B"/>
    <w:rsid w:val="009158F2"/>
    <w:rsid w:val="0091690E"/>
    <w:rsid w:val="00924BB6"/>
    <w:rsid w:val="00925B9A"/>
    <w:rsid w:val="00930E28"/>
    <w:rsid w:val="0093121A"/>
    <w:rsid w:val="0093207C"/>
    <w:rsid w:val="0093457D"/>
    <w:rsid w:val="00935254"/>
    <w:rsid w:val="00936643"/>
    <w:rsid w:val="00937BB5"/>
    <w:rsid w:val="0094670D"/>
    <w:rsid w:val="009522C1"/>
    <w:rsid w:val="00955305"/>
    <w:rsid w:val="009555A3"/>
    <w:rsid w:val="00957373"/>
    <w:rsid w:val="009577D3"/>
    <w:rsid w:val="009672A1"/>
    <w:rsid w:val="00971A20"/>
    <w:rsid w:val="009734C3"/>
    <w:rsid w:val="00976B32"/>
    <w:rsid w:val="0098094D"/>
    <w:rsid w:val="00980F4D"/>
    <w:rsid w:val="009861C0"/>
    <w:rsid w:val="0099396D"/>
    <w:rsid w:val="00996C2F"/>
    <w:rsid w:val="00996DF2"/>
    <w:rsid w:val="00997333"/>
    <w:rsid w:val="009A1EC4"/>
    <w:rsid w:val="009A2687"/>
    <w:rsid w:val="009A6876"/>
    <w:rsid w:val="009A7289"/>
    <w:rsid w:val="009A7CC4"/>
    <w:rsid w:val="009B03D5"/>
    <w:rsid w:val="009B244A"/>
    <w:rsid w:val="009B3098"/>
    <w:rsid w:val="009B3B41"/>
    <w:rsid w:val="009B5EB2"/>
    <w:rsid w:val="009C0726"/>
    <w:rsid w:val="009C1FA3"/>
    <w:rsid w:val="009C2DF3"/>
    <w:rsid w:val="009C3A77"/>
    <w:rsid w:val="009C4F4C"/>
    <w:rsid w:val="009D3E24"/>
    <w:rsid w:val="009D676C"/>
    <w:rsid w:val="009E0058"/>
    <w:rsid w:val="009E5D29"/>
    <w:rsid w:val="009E61AA"/>
    <w:rsid w:val="009F2427"/>
    <w:rsid w:val="009F4D47"/>
    <w:rsid w:val="009F57A4"/>
    <w:rsid w:val="00A02468"/>
    <w:rsid w:val="00A12AC7"/>
    <w:rsid w:val="00A205CF"/>
    <w:rsid w:val="00A20CA8"/>
    <w:rsid w:val="00A21FE5"/>
    <w:rsid w:val="00A251D9"/>
    <w:rsid w:val="00A30675"/>
    <w:rsid w:val="00A33900"/>
    <w:rsid w:val="00A342B5"/>
    <w:rsid w:val="00A37030"/>
    <w:rsid w:val="00A3737C"/>
    <w:rsid w:val="00A37AD0"/>
    <w:rsid w:val="00A44812"/>
    <w:rsid w:val="00A45240"/>
    <w:rsid w:val="00A52EFD"/>
    <w:rsid w:val="00A539D7"/>
    <w:rsid w:val="00A551FC"/>
    <w:rsid w:val="00A56E20"/>
    <w:rsid w:val="00A6101C"/>
    <w:rsid w:val="00A61FEB"/>
    <w:rsid w:val="00A6273A"/>
    <w:rsid w:val="00A71587"/>
    <w:rsid w:val="00A72227"/>
    <w:rsid w:val="00A73382"/>
    <w:rsid w:val="00A73945"/>
    <w:rsid w:val="00A73B35"/>
    <w:rsid w:val="00A73B69"/>
    <w:rsid w:val="00A749FB"/>
    <w:rsid w:val="00A81BE7"/>
    <w:rsid w:val="00A81F25"/>
    <w:rsid w:val="00A86213"/>
    <w:rsid w:val="00A86791"/>
    <w:rsid w:val="00A91CEE"/>
    <w:rsid w:val="00A942FD"/>
    <w:rsid w:val="00A957DB"/>
    <w:rsid w:val="00A969F5"/>
    <w:rsid w:val="00AA1038"/>
    <w:rsid w:val="00AA2A50"/>
    <w:rsid w:val="00AA401B"/>
    <w:rsid w:val="00AA4A61"/>
    <w:rsid w:val="00AA5463"/>
    <w:rsid w:val="00AA57D7"/>
    <w:rsid w:val="00AA5B08"/>
    <w:rsid w:val="00AA7E03"/>
    <w:rsid w:val="00AB0F07"/>
    <w:rsid w:val="00AB398B"/>
    <w:rsid w:val="00AB755B"/>
    <w:rsid w:val="00AC524B"/>
    <w:rsid w:val="00AC5449"/>
    <w:rsid w:val="00AC6E12"/>
    <w:rsid w:val="00AD0405"/>
    <w:rsid w:val="00AD1600"/>
    <w:rsid w:val="00AD7FFA"/>
    <w:rsid w:val="00AE0576"/>
    <w:rsid w:val="00AE1A0E"/>
    <w:rsid w:val="00AF080B"/>
    <w:rsid w:val="00AF3DEF"/>
    <w:rsid w:val="00B02FCD"/>
    <w:rsid w:val="00B07827"/>
    <w:rsid w:val="00B11574"/>
    <w:rsid w:val="00B20666"/>
    <w:rsid w:val="00B22680"/>
    <w:rsid w:val="00B2458D"/>
    <w:rsid w:val="00B26805"/>
    <w:rsid w:val="00B32BF6"/>
    <w:rsid w:val="00B36EB9"/>
    <w:rsid w:val="00B41461"/>
    <w:rsid w:val="00B41B7E"/>
    <w:rsid w:val="00B421BB"/>
    <w:rsid w:val="00B45661"/>
    <w:rsid w:val="00B463FE"/>
    <w:rsid w:val="00B51BFB"/>
    <w:rsid w:val="00B645A1"/>
    <w:rsid w:val="00B651D0"/>
    <w:rsid w:val="00B73AF4"/>
    <w:rsid w:val="00B74800"/>
    <w:rsid w:val="00B74CD6"/>
    <w:rsid w:val="00B75468"/>
    <w:rsid w:val="00B80E29"/>
    <w:rsid w:val="00B82A19"/>
    <w:rsid w:val="00B85F48"/>
    <w:rsid w:val="00B8640C"/>
    <w:rsid w:val="00B90125"/>
    <w:rsid w:val="00B90834"/>
    <w:rsid w:val="00B91146"/>
    <w:rsid w:val="00B92AD6"/>
    <w:rsid w:val="00B9640C"/>
    <w:rsid w:val="00BA2DDB"/>
    <w:rsid w:val="00BA4E60"/>
    <w:rsid w:val="00BB0311"/>
    <w:rsid w:val="00BB21E0"/>
    <w:rsid w:val="00BC01E7"/>
    <w:rsid w:val="00BC0D49"/>
    <w:rsid w:val="00BC23AE"/>
    <w:rsid w:val="00BC47A4"/>
    <w:rsid w:val="00BC5F95"/>
    <w:rsid w:val="00BC700A"/>
    <w:rsid w:val="00BD12C0"/>
    <w:rsid w:val="00BD2E3B"/>
    <w:rsid w:val="00BD413E"/>
    <w:rsid w:val="00BE24BA"/>
    <w:rsid w:val="00BE40F7"/>
    <w:rsid w:val="00BE7A48"/>
    <w:rsid w:val="00BF0DC8"/>
    <w:rsid w:val="00BF4D86"/>
    <w:rsid w:val="00BF5DF3"/>
    <w:rsid w:val="00BF79CF"/>
    <w:rsid w:val="00C02D83"/>
    <w:rsid w:val="00C03419"/>
    <w:rsid w:val="00C03797"/>
    <w:rsid w:val="00C0593A"/>
    <w:rsid w:val="00C10794"/>
    <w:rsid w:val="00C10E4C"/>
    <w:rsid w:val="00C13624"/>
    <w:rsid w:val="00C14C54"/>
    <w:rsid w:val="00C151E1"/>
    <w:rsid w:val="00C167AC"/>
    <w:rsid w:val="00C1771A"/>
    <w:rsid w:val="00C20FE5"/>
    <w:rsid w:val="00C219BB"/>
    <w:rsid w:val="00C33412"/>
    <w:rsid w:val="00C33471"/>
    <w:rsid w:val="00C33610"/>
    <w:rsid w:val="00C33E7F"/>
    <w:rsid w:val="00C37AE6"/>
    <w:rsid w:val="00C43DD1"/>
    <w:rsid w:val="00C44AB9"/>
    <w:rsid w:val="00C46AE8"/>
    <w:rsid w:val="00C53BA4"/>
    <w:rsid w:val="00C54116"/>
    <w:rsid w:val="00C5476C"/>
    <w:rsid w:val="00C54F00"/>
    <w:rsid w:val="00C56136"/>
    <w:rsid w:val="00C66166"/>
    <w:rsid w:val="00C70F7D"/>
    <w:rsid w:val="00C72F77"/>
    <w:rsid w:val="00C7327C"/>
    <w:rsid w:val="00C74052"/>
    <w:rsid w:val="00C74678"/>
    <w:rsid w:val="00C746A0"/>
    <w:rsid w:val="00C75275"/>
    <w:rsid w:val="00C8033F"/>
    <w:rsid w:val="00C81F44"/>
    <w:rsid w:val="00C83495"/>
    <w:rsid w:val="00C83565"/>
    <w:rsid w:val="00C86B5A"/>
    <w:rsid w:val="00C933E0"/>
    <w:rsid w:val="00C938B5"/>
    <w:rsid w:val="00C93E92"/>
    <w:rsid w:val="00C963C0"/>
    <w:rsid w:val="00CA3349"/>
    <w:rsid w:val="00CB0F9B"/>
    <w:rsid w:val="00CB4E4E"/>
    <w:rsid w:val="00CC0721"/>
    <w:rsid w:val="00CC1406"/>
    <w:rsid w:val="00CC3F47"/>
    <w:rsid w:val="00CC43D8"/>
    <w:rsid w:val="00CC5989"/>
    <w:rsid w:val="00CC5B7D"/>
    <w:rsid w:val="00CD47CA"/>
    <w:rsid w:val="00CD5136"/>
    <w:rsid w:val="00CD678B"/>
    <w:rsid w:val="00CD7808"/>
    <w:rsid w:val="00CE7065"/>
    <w:rsid w:val="00CF0C16"/>
    <w:rsid w:val="00D01A98"/>
    <w:rsid w:val="00D036E7"/>
    <w:rsid w:val="00D06368"/>
    <w:rsid w:val="00D10254"/>
    <w:rsid w:val="00D12CED"/>
    <w:rsid w:val="00D136FC"/>
    <w:rsid w:val="00D14414"/>
    <w:rsid w:val="00D14467"/>
    <w:rsid w:val="00D14742"/>
    <w:rsid w:val="00D14EC8"/>
    <w:rsid w:val="00D15D4F"/>
    <w:rsid w:val="00D15FDC"/>
    <w:rsid w:val="00D174C0"/>
    <w:rsid w:val="00D2076A"/>
    <w:rsid w:val="00D26819"/>
    <w:rsid w:val="00D335B6"/>
    <w:rsid w:val="00D350D0"/>
    <w:rsid w:val="00D42AA2"/>
    <w:rsid w:val="00D44E04"/>
    <w:rsid w:val="00D552AE"/>
    <w:rsid w:val="00D60E2B"/>
    <w:rsid w:val="00D642EC"/>
    <w:rsid w:val="00D71AD7"/>
    <w:rsid w:val="00D71BAD"/>
    <w:rsid w:val="00D7362B"/>
    <w:rsid w:val="00D80ACB"/>
    <w:rsid w:val="00D81646"/>
    <w:rsid w:val="00D821A0"/>
    <w:rsid w:val="00D94492"/>
    <w:rsid w:val="00DA3179"/>
    <w:rsid w:val="00DA55FD"/>
    <w:rsid w:val="00DA6A68"/>
    <w:rsid w:val="00DA6FB6"/>
    <w:rsid w:val="00DA735B"/>
    <w:rsid w:val="00DB6C1B"/>
    <w:rsid w:val="00DC1FBC"/>
    <w:rsid w:val="00DC2626"/>
    <w:rsid w:val="00DC2EFE"/>
    <w:rsid w:val="00DC33F0"/>
    <w:rsid w:val="00DC561E"/>
    <w:rsid w:val="00DC797D"/>
    <w:rsid w:val="00DE2884"/>
    <w:rsid w:val="00DE2980"/>
    <w:rsid w:val="00DE5075"/>
    <w:rsid w:val="00DE518F"/>
    <w:rsid w:val="00DE72E4"/>
    <w:rsid w:val="00DE7643"/>
    <w:rsid w:val="00DE7A3D"/>
    <w:rsid w:val="00DF3204"/>
    <w:rsid w:val="00DF3374"/>
    <w:rsid w:val="00DF3963"/>
    <w:rsid w:val="00DF42A9"/>
    <w:rsid w:val="00E10D4C"/>
    <w:rsid w:val="00E114AF"/>
    <w:rsid w:val="00E15187"/>
    <w:rsid w:val="00E16C4A"/>
    <w:rsid w:val="00E20A0C"/>
    <w:rsid w:val="00E2258F"/>
    <w:rsid w:val="00E2287C"/>
    <w:rsid w:val="00E276A2"/>
    <w:rsid w:val="00E31141"/>
    <w:rsid w:val="00E32ADD"/>
    <w:rsid w:val="00E405E7"/>
    <w:rsid w:val="00E47798"/>
    <w:rsid w:val="00E47F54"/>
    <w:rsid w:val="00E502E0"/>
    <w:rsid w:val="00E50412"/>
    <w:rsid w:val="00E5390F"/>
    <w:rsid w:val="00E5494B"/>
    <w:rsid w:val="00E56AFC"/>
    <w:rsid w:val="00E60A9A"/>
    <w:rsid w:val="00E61324"/>
    <w:rsid w:val="00E64D8E"/>
    <w:rsid w:val="00E64DE3"/>
    <w:rsid w:val="00E65804"/>
    <w:rsid w:val="00E67A51"/>
    <w:rsid w:val="00E7771F"/>
    <w:rsid w:val="00E80E14"/>
    <w:rsid w:val="00E862C5"/>
    <w:rsid w:val="00E86EEE"/>
    <w:rsid w:val="00E91602"/>
    <w:rsid w:val="00E9585B"/>
    <w:rsid w:val="00EA359F"/>
    <w:rsid w:val="00EA36B1"/>
    <w:rsid w:val="00EA3C7B"/>
    <w:rsid w:val="00EB0F10"/>
    <w:rsid w:val="00EB2689"/>
    <w:rsid w:val="00EB2ABA"/>
    <w:rsid w:val="00EC1219"/>
    <w:rsid w:val="00EC1FD2"/>
    <w:rsid w:val="00EC2E5B"/>
    <w:rsid w:val="00EC4481"/>
    <w:rsid w:val="00EC503D"/>
    <w:rsid w:val="00ED03F6"/>
    <w:rsid w:val="00ED2AE4"/>
    <w:rsid w:val="00ED3793"/>
    <w:rsid w:val="00ED659F"/>
    <w:rsid w:val="00EE06FC"/>
    <w:rsid w:val="00EE233C"/>
    <w:rsid w:val="00EF00BC"/>
    <w:rsid w:val="00EF0631"/>
    <w:rsid w:val="00EF1343"/>
    <w:rsid w:val="00EF29A7"/>
    <w:rsid w:val="00EF5D98"/>
    <w:rsid w:val="00F0478F"/>
    <w:rsid w:val="00F0528D"/>
    <w:rsid w:val="00F057AA"/>
    <w:rsid w:val="00F10006"/>
    <w:rsid w:val="00F15AB7"/>
    <w:rsid w:val="00F1775A"/>
    <w:rsid w:val="00F32300"/>
    <w:rsid w:val="00F33ED7"/>
    <w:rsid w:val="00F35327"/>
    <w:rsid w:val="00F36845"/>
    <w:rsid w:val="00F44301"/>
    <w:rsid w:val="00F45B40"/>
    <w:rsid w:val="00F46CA8"/>
    <w:rsid w:val="00F5013A"/>
    <w:rsid w:val="00F55049"/>
    <w:rsid w:val="00F654FD"/>
    <w:rsid w:val="00F6662A"/>
    <w:rsid w:val="00F66699"/>
    <w:rsid w:val="00F709B5"/>
    <w:rsid w:val="00F72408"/>
    <w:rsid w:val="00F76F89"/>
    <w:rsid w:val="00F778A8"/>
    <w:rsid w:val="00F801F6"/>
    <w:rsid w:val="00F80233"/>
    <w:rsid w:val="00F81749"/>
    <w:rsid w:val="00F84C09"/>
    <w:rsid w:val="00F8639D"/>
    <w:rsid w:val="00F91E6A"/>
    <w:rsid w:val="00F92DC3"/>
    <w:rsid w:val="00F97E6F"/>
    <w:rsid w:val="00FA039F"/>
    <w:rsid w:val="00FA508B"/>
    <w:rsid w:val="00FA705F"/>
    <w:rsid w:val="00FA7BD6"/>
    <w:rsid w:val="00FB5478"/>
    <w:rsid w:val="00FB7FBE"/>
    <w:rsid w:val="00FC325C"/>
    <w:rsid w:val="00FC52EC"/>
    <w:rsid w:val="00FC7F2E"/>
    <w:rsid w:val="00FD1CDA"/>
    <w:rsid w:val="00FD5989"/>
    <w:rsid w:val="00FE0319"/>
    <w:rsid w:val="00FE48AF"/>
    <w:rsid w:val="00FE4CA9"/>
    <w:rsid w:val="00FE561A"/>
    <w:rsid w:val="00FE6494"/>
    <w:rsid w:val="00FE6E07"/>
    <w:rsid w:val="00FF75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E53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5E6C"/>
    <w:pPr>
      <w:jc w:val="both"/>
    </w:pPr>
    <w:rPr>
      <w:rFonts w:ascii="Calibri" w:hAnsi="Calibri"/>
      <w:sz w:val="24"/>
      <w:szCs w:val="24"/>
    </w:rPr>
  </w:style>
  <w:style w:type="paragraph" w:styleId="Heading1">
    <w:name w:val="heading 1"/>
    <w:basedOn w:val="Normal"/>
    <w:next w:val="Normal"/>
    <w:link w:val="Heading1Char"/>
    <w:autoRedefine/>
    <w:qFormat/>
    <w:rsid w:val="00D06368"/>
    <w:pPr>
      <w:keepNext/>
      <w:widowControl w:val="0"/>
      <w:autoSpaceDE w:val="0"/>
      <w:autoSpaceDN w:val="0"/>
      <w:adjustRightInd w:val="0"/>
      <w:spacing w:line="240" w:lineRule="atLeast"/>
      <w:jc w:val="center"/>
      <w:outlineLvl w:val="0"/>
    </w:pPr>
    <w:rPr>
      <w:rFonts w:asciiTheme="majorHAnsi" w:hAnsiTheme="majorHAnsi" w:cs="Courier New"/>
      <w:b/>
      <w:bCs/>
      <w:caps/>
      <w:sz w:val="28"/>
      <w:szCs w:val="28"/>
    </w:rPr>
  </w:style>
  <w:style w:type="paragraph" w:styleId="Heading2">
    <w:name w:val="heading 2"/>
    <w:basedOn w:val="Normal"/>
    <w:next w:val="Normal"/>
    <w:link w:val="Heading2Char"/>
    <w:qFormat/>
    <w:rsid w:val="000D2F08"/>
    <w:pPr>
      <w:keepNext/>
      <w:widowControl w:val="0"/>
      <w:autoSpaceDE w:val="0"/>
      <w:autoSpaceDN w:val="0"/>
      <w:adjustRightInd w:val="0"/>
      <w:spacing w:line="192" w:lineRule="atLeast"/>
      <w:outlineLvl w:val="1"/>
    </w:pPr>
    <w:rPr>
      <w:b/>
      <w:bCs/>
      <w:smallCaps/>
    </w:rPr>
  </w:style>
  <w:style w:type="paragraph" w:styleId="Heading3">
    <w:name w:val="heading 3"/>
    <w:basedOn w:val="Normal"/>
    <w:next w:val="Normal"/>
    <w:link w:val="Heading3Char"/>
    <w:qFormat/>
    <w:rsid w:val="00421CC2"/>
    <w:pPr>
      <w:keepNext/>
      <w:widowControl w:val="0"/>
      <w:autoSpaceDE w:val="0"/>
      <w:autoSpaceDN w:val="0"/>
      <w:adjustRightInd w:val="0"/>
      <w:spacing w:line="196" w:lineRule="atLeast"/>
      <w:outlineLvl w:val="2"/>
    </w:pPr>
    <w:rPr>
      <w:b/>
      <w:bCs/>
      <w:szCs w:val="22"/>
    </w:rPr>
  </w:style>
  <w:style w:type="paragraph" w:styleId="Heading4">
    <w:name w:val="heading 4"/>
    <w:basedOn w:val="Normal"/>
    <w:next w:val="Normal"/>
    <w:link w:val="Heading4Char"/>
    <w:qFormat/>
    <w:rsid w:val="00421CC2"/>
    <w:pPr>
      <w:keepNext/>
      <w:widowControl w:val="0"/>
      <w:autoSpaceDE w:val="0"/>
      <w:autoSpaceDN w:val="0"/>
      <w:adjustRightInd w:val="0"/>
      <w:spacing w:line="240" w:lineRule="atLeast"/>
      <w:outlineLvl w:val="3"/>
    </w:pPr>
    <w:rPr>
      <w:bCs/>
      <w:i/>
    </w:rPr>
  </w:style>
  <w:style w:type="paragraph" w:styleId="Heading5">
    <w:name w:val="heading 5"/>
    <w:basedOn w:val="Normal"/>
    <w:next w:val="Normal"/>
    <w:qFormat/>
    <w:pPr>
      <w:keepNext/>
      <w:widowControl w:val="0"/>
      <w:autoSpaceDE w:val="0"/>
      <w:autoSpaceDN w:val="0"/>
      <w:adjustRightInd w:val="0"/>
      <w:spacing w:line="240" w:lineRule="atLeast"/>
      <w:outlineLvl w:val="4"/>
    </w:pPr>
    <w:rPr>
      <w:b/>
      <w:bCs/>
    </w:rPr>
  </w:style>
  <w:style w:type="paragraph" w:styleId="Heading6">
    <w:name w:val="heading 6"/>
    <w:basedOn w:val="Normal"/>
    <w:next w:val="Normal"/>
    <w:pPr>
      <w:keepNext/>
      <w:widowControl w:val="0"/>
      <w:autoSpaceDE w:val="0"/>
      <w:autoSpaceDN w:val="0"/>
      <w:adjustRightInd w:val="0"/>
      <w:spacing w:line="240" w:lineRule="atLeast"/>
      <w:outlineLvl w:val="5"/>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pPr>
      <w:widowControl w:val="0"/>
      <w:autoSpaceDE w:val="0"/>
      <w:autoSpaceDN w:val="0"/>
      <w:adjustRightInd w:val="0"/>
      <w:spacing w:line="240" w:lineRule="atLeast"/>
      <w:ind w:firstLine="720"/>
    </w:pPr>
  </w:style>
  <w:style w:type="paragraph" w:styleId="BodyText2">
    <w:name w:val="Body Text 2"/>
    <w:basedOn w:val="Normal"/>
    <w:pPr>
      <w:widowControl w:val="0"/>
      <w:autoSpaceDE w:val="0"/>
      <w:autoSpaceDN w:val="0"/>
      <w:adjustRightInd w:val="0"/>
      <w:spacing w:line="235" w:lineRule="atLeast"/>
    </w:pPr>
    <w:rPr>
      <w:rFonts w:ascii="Courier New" w:hAnsi="Courier New" w:cs="Courier New"/>
      <w:sz w:val="26"/>
      <w:szCs w:val="26"/>
    </w:rPr>
  </w:style>
  <w:style w:type="paragraph" w:styleId="BodyText3">
    <w:name w:val="Body Text 3"/>
    <w:basedOn w:val="Normal"/>
    <w:pPr>
      <w:widowControl w:val="0"/>
      <w:autoSpaceDE w:val="0"/>
      <w:autoSpaceDN w:val="0"/>
      <w:adjustRightInd w:val="0"/>
      <w:spacing w:line="235" w:lineRule="atLeast"/>
    </w:pPr>
    <w:rPr>
      <w:rFonts w:ascii="Courier New" w:hAnsi="Courier New" w:cs="Courier New"/>
      <w:sz w:val="26"/>
      <w:szCs w:val="26"/>
    </w:rPr>
  </w:style>
  <w:style w:type="paragraph" w:styleId="BodyTextIndent">
    <w:name w:val="Body Text Indent"/>
    <w:basedOn w:val="Normal"/>
    <w:pPr>
      <w:widowControl w:val="0"/>
      <w:autoSpaceDE w:val="0"/>
      <w:autoSpaceDN w:val="0"/>
      <w:adjustRightInd w:val="0"/>
      <w:spacing w:line="235" w:lineRule="atLeast"/>
      <w:ind w:firstLine="720"/>
    </w:pPr>
    <w:rPr>
      <w:rFonts w:ascii="Courier New" w:hAnsi="Courier New" w:cs="Courier New"/>
    </w:rPr>
  </w:style>
  <w:style w:type="paragraph" w:styleId="BodyTextIndent2">
    <w:name w:val="Body Text Indent 2"/>
    <w:basedOn w:val="Normal"/>
    <w:pPr>
      <w:widowControl w:val="0"/>
      <w:autoSpaceDE w:val="0"/>
      <w:autoSpaceDN w:val="0"/>
      <w:adjustRightInd w:val="0"/>
      <w:spacing w:line="235" w:lineRule="atLeast"/>
      <w:ind w:firstLine="729"/>
    </w:pPr>
    <w:rPr>
      <w:rFonts w:ascii="Courier New" w:hAnsi="Courier New" w:cs="Courier New"/>
    </w:rPr>
  </w:style>
  <w:style w:type="paragraph" w:styleId="BodyTextIndent3">
    <w:name w:val="Body Text Indent 3"/>
    <w:basedOn w:val="Normal"/>
    <w:pPr>
      <w:widowControl w:val="0"/>
      <w:autoSpaceDE w:val="0"/>
      <w:autoSpaceDN w:val="0"/>
      <w:adjustRightInd w:val="0"/>
      <w:spacing w:line="240" w:lineRule="atLeast"/>
      <w:ind w:firstLine="724"/>
    </w:pPr>
    <w:rPr>
      <w:rFonts w:ascii="Courier New" w:hAnsi="Courier New" w:cs="Courier New"/>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D7362B"/>
    <w:rPr>
      <w:b/>
    </w:rPr>
  </w:style>
  <w:style w:type="paragraph" w:styleId="TOC2">
    <w:name w:val="toc 2"/>
    <w:basedOn w:val="Normal"/>
    <w:next w:val="Normal"/>
    <w:autoRedefine/>
    <w:uiPriority w:val="39"/>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paragraph" w:styleId="Title">
    <w:name w:val="Title"/>
    <w:basedOn w:val="Normal"/>
    <w:qFormat/>
    <w:pPr>
      <w:jc w:val="center"/>
    </w:pPr>
    <w:rPr>
      <w:b/>
      <w:sz w:val="28"/>
      <w:szCs w:val="20"/>
      <w:u w:val="single"/>
    </w:rPr>
  </w:style>
  <w:style w:type="character" w:customStyle="1" w:styleId="ParaNum">
    <w:name w:val="ParaNum"/>
    <w:rPr>
      <w:rFonts w:ascii="Times New Roman" w:hAnsi="Times New Roman"/>
    </w:rPr>
  </w:style>
  <w:style w:type="paragraph" w:styleId="BalloonText">
    <w:name w:val="Balloon Text"/>
    <w:basedOn w:val="Normal"/>
    <w:semiHidden/>
    <w:rsid w:val="00D44E04"/>
    <w:rPr>
      <w:rFonts w:ascii="Tahoma" w:hAnsi="Tahoma" w:cs="Tahoma"/>
      <w:sz w:val="16"/>
      <w:szCs w:val="16"/>
    </w:rPr>
  </w:style>
  <w:style w:type="character" w:styleId="CommentReference">
    <w:name w:val="annotation reference"/>
    <w:semiHidden/>
    <w:rsid w:val="00D44E04"/>
    <w:rPr>
      <w:sz w:val="16"/>
      <w:szCs w:val="16"/>
    </w:rPr>
  </w:style>
  <w:style w:type="paragraph" w:styleId="CommentText">
    <w:name w:val="annotation text"/>
    <w:basedOn w:val="Normal"/>
    <w:link w:val="CommentTextChar"/>
    <w:semiHidden/>
    <w:rsid w:val="00D44E04"/>
    <w:pPr>
      <w:ind w:left="720"/>
    </w:pPr>
    <w:rPr>
      <w:sz w:val="20"/>
      <w:szCs w:val="20"/>
    </w:rPr>
  </w:style>
  <w:style w:type="paragraph" w:styleId="NormalWeb">
    <w:name w:val="Normal (Web)"/>
    <w:basedOn w:val="Normal"/>
    <w:rsid w:val="003641A8"/>
  </w:style>
  <w:style w:type="paragraph" w:styleId="Header">
    <w:name w:val="header"/>
    <w:basedOn w:val="Normal"/>
    <w:rsid w:val="00323AB7"/>
    <w:pPr>
      <w:tabs>
        <w:tab w:val="center" w:pos="4320"/>
        <w:tab w:val="right" w:pos="8640"/>
      </w:tabs>
    </w:pPr>
  </w:style>
  <w:style w:type="character" w:customStyle="1" w:styleId="Heading2Char">
    <w:name w:val="Heading 2 Char"/>
    <w:link w:val="Heading2"/>
    <w:locked/>
    <w:rsid w:val="000D2F08"/>
    <w:rPr>
      <w:rFonts w:ascii="Calibri" w:hAnsi="Calibri"/>
      <w:b/>
      <w:bCs/>
      <w:smallCaps/>
      <w:sz w:val="24"/>
      <w:szCs w:val="24"/>
    </w:rPr>
  </w:style>
  <w:style w:type="character" w:customStyle="1" w:styleId="BodyTextChar">
    <w:name w:val="Body Text Char"/>
    <w:link w:val="BodyText"/>
    <w:uiPriority w:val="99"/>
    <w:locked/>
    <w:rsid w:val="00D81646"/>
    <w:rPr>
      <w:sz w:val="24"/>
      <w:szCs w:val="24"/>
    </w:rPr>
  </w:style>
  <w:style w:type="paragraph" w:styleId="CommentSubject">
    <w:name w:val="annotation subject"/>
    <w:basedOn w:val="CommentText"/>
    <w:next w:val="CommentText"/>
    <w:link w:val="CommentSubjectChar"/>
    <w:rsid w:val="006A239C"/>
    <w:pPr>
      <w:ind w:left="0"/>
      <w:jc w:val="left"/>
    </w:pPr>
    <w:rPr>
      <w:b/>
      <w:bCs/>
    </w:rPr>
  </w:style>
  <w:style w:type="character" w:customStyle="1" w:styleId="CommentTextChar">
    <w:name w:val="Comment Text Char"/>
    <w:basedOn w:val="DefaultParagraphFont"/>
    <w:link w:val="CommentText"/>
    <w:semiHidden/>
    <w:rsid w:val="006A239C"/>
  </w:style>
  <w:style w:type="character" w:customStyle="1" w:styleId="CommentSubjectChar">
    <w:name w:val="Comment Subject Char"/>
    <w:link w:val="CommentSubject"/>
    <w:rsid w:val="006A239C"/>
    <w:rPr>
      <w:b/>
      <w:bCs/>
    </w:rPr>
  </w:style>
  <w:style w:type="table" w:styleId="TableGrid">
    <w:name w:val="Table Grid"/>
    <w:basedOn w:val="TableNormal"/>
    <w:rsid w:val="000C7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45A1"/>
    <w:pPr>
      <w:ind w:left="720"/>
      <w:contextualSpacing/>
      <w:jc w:val="left"/>
    </w:pPr>
    <w:rPr>
      <w:rFonts w:eastAsia="Calibri"/>
      <w:sz w:val="22"/>
      <w:szCs w:val="22"/>
    </w:rPr>
  </w:style>
  <w:style w:type="character" w:styleId="Emphasis">
    <w:name w:val="Emphasis"/>
    <w:basedOn w:val="DefaultParagraphFont"/>
    <w:qFormat/>
    <w:rsid w:val="0089158D"/>
    <w:rPr>
      <w:i/>
      <w:iCs/>
    </w:rPr>
  </w:style>
  <w:style w:type="character" w:styleId="PlaceholderText">
    <w:name w:val="Placeholder Text"/>
    <w:basedOn w:val="DefaultParagraphFont"/>
    <w:uiPriority w:val="99"/>
    <w:semiHidden/>
    <w:rsid w:val="00B90125"/>
    <w:rPr>
      <w:color w:val="808080"/>
    </w:rPr>
  </w:style>
  <w:style w:type="character" w:customStyle="1" w:styleId="Heading4Char">
    <w:name w:val="Heading 4 Char"/>
    <w:basedOn w:val="DefaultParagraphFont"/>
    <w:link w:val="Heading4"/>
    <w:rsid w:val="00421CC2"/>
    <w:rPr>
      <w:rFonts w:ascii="Calibri" w:hAnsi="Calibri"/>
      <w:bCs/>
      <w:i/>
      <w:sz w:val="24"/>
      <w:szCs w:val="24"/>
    </w:rPr>
  </w:style>
  <w:style w:type="character" w:customStyle="1" w:styleId="Heading1Char">
    <w:name w:val="Heading 1 Char"/>
    <w:basedOn w:val="DefaultParagraphFont"/>
    <w:link w:val="Heading1"/>
    <w:rsid w:val="00D06368"/>
    <w:rPr>
      <w:rFonts w:asciiTheme="majorHAnsi" w:hAnsiTheme="majorHAnsi" w:cs="Courier New"/>
      <w:b/>
      <w:bCs/>
      <w:caps/>
      <w:sz w:val="28"/>
      <w:szCs w:val="28"/>
    </w:rPr>
  </w:style>
  <w:style w:type="paragraph" w:styleId="NoSpacing">
    <w:name w:val="No Spacing"/>
    <w:uiPriority w:val="1"/>
    <w:qFormat/>
    <w:rsid w:val="00BD413E"/>
    <w:rPr>
      <w:sz w:val="24"/>
      <w:szCs w:val="24"/>
    </w:rPr>
  </w:style>
  <w:style w:type="character" w:customStyle="1" w:styleId="Heading3Char">
    <w:name w:val="Heading 3 Char"/>
    <w:basedOn w:val="DefaultParagraphFont"/>
    <w:link w:val="Heading3"/>
    <w:rsid w:val="00BC0D49"/>
    <w:rPr>
      <w:rFonts w:ascii="Calibri" w:hAnsi="Calibri"/>
      <w:b/>
      <w:bCs/>
      <w:sz w:val="24"/>
      <w:szCs w:val="22"/>
    </w:rPr>
  </w:style>
  <w:style w:type="paragraph" w:customStyle="1" w:styleId="ColorfulList-Accent11">
    <w:name w:val="Colorful List - Accent 11"/>
    <w:basedOn w:val="Normal"/>
    <w:uiPriority w:val="34"/>
    <w:qFormat/>
    <w:rsid w:val="006B2E6C"/>
    <w:pPr>
      <w:spacing w:after="160" w:line="256" w:lineRule="auto"/>
      <w:ind w:left="720"/>
      <w:contextualSpacing/>
      <w:jc w:val="left"/>
    </w:pPr>
    <w:rPr>
      <w:rFonts w:eastAsia="Calibri"/>
      <w:sz w:val="22"/>
      <w:szCs w:val="22"/>
    </w:rPr>
  </w:style>
  <w:style w:type="paragraph" w:customStyle="1" w:styleId="Default">
    <w:name w:val="Default"/>
    <w:rsid w:val="0076753D"/>
    <w:pPr>
      <w:autoSpaceDE w:val="0"/>
      <w:autoSpaceDN w:val="0"/>
      <w:adjustRightInd w:val="0"/>
    </w:pPr>
    <w:rPr>
      <w:rFonts w:ascii="Calibri" w:eastAsiaTheme="minorHAnsi" w:hAnsi="Calibri" w:cs="Calibri"/>
      <w:color w:val="000000"/>
      <w:sz w:val="24"/>
      <w:szCs w:val="24"/>
    </w:rPr>
  </w:style>
  <w:style w:type="character" w:customStyle="1" w:styleId="UnresolvedMention">
    <w:name w:val="Unresolved Mention"/>
    <w:basedOn w:val="DefaultParagraphFont"/>
    <w:uiPriority w:val="99"/>
    <w:semiHidden/>
    <w:unhideWhenUsed/>
    <w:rsid w:val="00836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115">
      <w:bodyDiv w:val="1"/>
      <w:marLeft w:val="0"/>
      <w:marRight w:val="0"/>
      <w:marTop w:val="0"/>
      <w:marBottom w:val="0"/>
      <w:divBdr>
        <w:top w:val="none" w:sz="0" w:space="0" w:color="auto"/>
        <w:left w:val="none" w:sz="0" w:space="0" w:color="auto"/>
        <w:bottom w:val="none" w:sz="0" w:space="0" w:color="auto"/>
        <w:right w:val="none" w:sz="0" w:space="0" w:color="auto"/>
      </w:divBdr>
    </w:div>
    <w:div w:id="9722158">
      <w:bodyDiv w:val="1"/>
      <w:marLeft w:val="0"/>
      <w:marRight w:val="0"/>
      <w:marTop w:val="0"/>
      <w:marBottom w:val="0"/>
      <w:divBdr>
        <w:top w:val="none" w:sz="0" w:space="0" w:color="auto"/>
        <w:left w:val="none" w:sz="0" w:space="0" w:color="auto"/>
        <w:bottom w:val="none" w:sz="0" w:space="0" w:color="auto"/>
        <w:right w:val="none" w:sz="0" w:space="0" w:color="auto"/>
      </w:divBdr>
    </w:div>
    <w:div w:id="16931978">
      <w:bodyDiv w:val="1"/>
      <w:marLeft w:val="0"/>
      <w:marRight w:val="0"/>
      <w:marTop w:val="0"/>
      <w:marBottom w:val="0"/>
      <w:divBdr>
        <w:top w:val="none" w:sz="0" w:space="0" w:color="auto"/>
        <w:left w:val="none" w:sz="0" w:space="0" w:color="auto"/>
        <w:bottom w:val="none" w:sz="0" w:space="0" w:color="auto"/>
        <w:right w:val="none" w:sz="0" w:space="0" w:color="auto"/>
      </w:divBdr>
    </w:div>
    <w:div w:id="147210296">
      <w:bodyDiv w:val="1"/>
      <w:marLeft w:val="0"/>
      <w:marRight w:val="0"/>
      <w:marTop w:val="0"/>
      <w:marBottom w:val="0"/>
      <w:divBdr>
        <w:top w:val="none" w:sz="0" w:space="0" w:color="auto"/>
        <w:left w:val="none" w:sz="0" w:space="0" w:color="auto"/>
        <w:bottom w:val="none" w:sz="0" w:space="0" w:color="auto"/>
        <w:right w:val="none" w:sz="0" w:space="0" w:color="auto"/>
      </w:divBdr>
    </w:div>
    <w:div w:id="209807935">
      <w:bodyDiv w:val="1"/>
      <w:marLeft w:val="0"/>
      <w:marRight w:val="0"/>
      <w:marTop w:val="0"/>
      <w:marBottom w:val="0"/>
      <w:divBdr>
        <w:top w:val="none" w:sz="0" w:space="0" w:color="auto"/>
        <w:left w:val="none" w:sz="0" w:space="0" w:color="auto"/>
        <w:bottom w:val="none" w:sz="0" w:space="0" w:color="auto"/>
        <w:right w:val="none" w:sz="0" w:space="0" w:color="auto"/>
      </w:divBdr>
    </w:div>
    <w:div w:id="218709991">
      <w:bodyDiv w:val="1"/>
      <w:marLeft w:val="0"/>
      <w:marRight w:val="0"/>
      <w:marTop w:val="0"/>
      <w:marBottom w:val="0"/>
      <w:divBdr>
        <w:top w:val="none" w:sz="0" w:space="0" w:color="auto"/>
        <w:left w:val="none" w:sz="0" w:space="0" w:color="auto"/>
        <w:bottom w:val="none" w:sz="0" w:space="0" w:color="auto"/>
        <w:right w:val="none" w:sz="0" w:space="0" w:color="auto"/>
      </w:divBdr>
    </w:div>
    <w:div w:id="241837840">
      <w:bodyDiv w:val="1"/>
      <w:marLeft w:val="0"/>
      <w:marRight w:val="0"/>
      <w:marTop w:val="0"/>
      <w:marBottom w:val="0"/>
      <w:divBdr>
        <w:top w:val="none" w:sz="0" w:space="0" w:color="auto"/>
        <w:left w:val="none" w:sz="0" w:space="0" w:color="auto"/>
        <w:bottom w:val="none" w:sz="0" w:space="0" w:color="auto"/>
        <w:right w:val="none" w:sz="0" w:space="0" w:color="auto"/>
      </w:divBdr>
      <w:divsChild>
        <w:div w:id="284892439">
          <w:marLeft w:val="0"/>
          <w:marRight w:val="0"/>
          <w:marTop w:val="0"/>
          <w:marBottom w:val="0"/>
          <w:divBdr>
            <w:top w:val="none" w:sz="0" w:space="0" w:color="auto"/>
            <w:left w:val="none" w:sz="0" w:space="0" w:color="auto"/>
            <w:bottom w:val="none" w:sz="0" w:space="0" w:color="auto"/>
            <w:right w:val="none" w:sz="0" w:space="0" w:color="auto"/>
          </w:divBdr>
          <w:divsChild>
            <w:div w:id="367682994">
              <w:marLeft w:val="0"/>
              <w:marRight w:val="0"/>
              <w:marTop w:val="0"/>
              <w:marBottom w:val="0"/>
              <w:divBdr>
                <w:top w:val="none" w:sz="0" w:space="0" w:color="auto"/>
                <w:left w:val="none" w:sz="0" w:space="0" w:color="auto"/>
                <w:bottom w:val="none" w:sz="0" w:space="0" w:color="auto"/>
                <w:right w:val="none" w:sz="0" w:space="0" w:color="auto"/>
              </w:divBdr>
              <w:divsChild>
                <w:div w:id="144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102967">
      <w:bodyDiv w:val="1"/>
      <w:marLeft w:val="0"/>
      <w:marRight w:val="0"/>
      <w:marTop w:val="0"/>
      <w:marBottom w:val="0"/>
      <w:divBdr>
        <w:top w:val="none" w:sz="0" w:space="0" w:color="auto"/>
        <w:left w:val="none" w:sz="0" w:space="0" w:color="auto"/>
        <w:bottom w:val="none" w:sz="0" w:space="0" w:color="auto"/>
        <w:right w:val="none" w:sz="0" w:space="0" w:color="auto"/>
      </w:divBdr>
    </w:div>
    <w:div w:id="292248346">
      <w:bodyDiv w:val="1"/>
      <w:marLeft w:val="0"/>
      <w:marRight w:val="0"/>
      <w:marTop w:val="0"/>
      <w:marBottom w:val="0"/>
      <w:divBdr>
        <w:top w:val="none" w:sz="0" w:space="0" w:color="auto"/>
        <w:left w:val="none" w:sz="0" w:space="0" w:color="auto"/>
        <w:bottom w:val="none" w:sz="0" w:space="0" w:color="auto"/>
        <w:right w:val="none" w:sz="0" w:space="0" w:color="auto"/>
      </w:divBdr>
    </w:div>
    <w:div w:id="337004681">
      <w:bodyDiv w:val="1"/>
      <w:marLeft w:val="0"/>
      <w:marRight w:val="0"/>
      <w:marTop w:val="0"/>
      <w:marBottom w:val="0"/>
      <w:divBdr>
        <w:top w:val="none" w:sz="0" w:space="0" w:color="auto"/>
        <w:left w:val="none" w:sz="0" w:space="0" w:color="auto"/>
        <w:bottom w:val="none" w:sz="0" w:space="0" w:color="auto"/>
        <w:right w:val="none" w:sz="0" w:space="0" w:color="auto"/>
      </w:divBdr>
      <w:divsChild>
        <w:div w:id="1820536032">
          <w:marLeft w:val="0"/>
          <w:marRight w:val="0"/>
          <w:marTop w:val="0"/>
          <w:marBottom w:val="0"/>
          <w:divBdr>
            <w:top w:val="none" w:sz="0" w:space="0" w:color="auto"/>
            <w:left w:val="none" w:sz="0" w:space="0" w:color="auto"/>
            <w:bottom w:val="none" w:sz="0" w:space="0" w:color="auto"/>
            <w:right w:val="none" w:sz="0" w:space="0" w:color="auto"/>
          </w:divBdr>
          <w:divsChild>
            <w:div w:id="215357368">
              <w:marLeft w:val="0"/>
              <w:marRight w:val="0"/>
              <w:marTop w:val="0"/>
              <w:marBottom w:val="0"/>
              <w:divBdr>
                <w:top w:val="none" w:sz="0" w:space="0" w:color="auto"/>
                <w:left w:val="none" w:sz="0" w:space="0" w:color="auto"/>
                <w:bottom w:val="none" w:sz="0" w:space="0" w:color="auto"/>
                <w:right w:val="none" w:sz="0" w:space="0" w:color="auto"/>
              </w:divBdr>
              <w:divsChild>
                <w:div w:id="82971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853107">
      <w:bodyDiv w:val="1"/>
      <w:marLeft w:val="0"/>
      <w:marRight w:val="0"/>
      <w:marTop w:val="0"/>
      <w:marBottom w:val="0"/>
      <w:divBdr>
        <w:top w:val="none" w:sz="0" w:space="0" w:color="auto"/>
        <w:left w:val="none" w:sz="0" w:space="0" w:color="auto"/>
        <w:bottom w:val="none" w:sz="0" w:space="0" w:color="auto"/>
        <w:right w:val="none" w:sz="0" w:space="0" w:color="auto"/>
      </w:divBdr>
    </w:div>
    <w:div w:id="461730591">
      <w:bodyDiv w:val="1"/>
      <w:marLeft w:val="0"/>
      <w:marRight w:val="0"/>
      <w:marTop w:val="0"/>
      <w:marBottom w:val="0"/>
      <w:divBdr>
        <w:top w:val="none" w:sz="0" w:space="0" w:color="auto"/>
        <w:left w:val="none" w:sz="0" w:space="0" w:color="auto"/>
        <w:bottom w:val="none" w:sz="0" w:space="0" w:color="auto"/>
        <w:right w:val="none" w:sz="0" w:space="0" w:color="auto"/>
      </w:divBdr>
    </w:div>
    <w:div w:id="469445596">
      <w:bodyDiv w:val="1"/>
      <w:marLeft w:val="0"/>
      <w:marRight w:val="0"/>
      <w:marTop w:val="0"/>
      <w:marBottom w:val="0"/>
      <w:divBdr>
        <w:top w:val="none" w:sz="0" w:space="0" w:color="auto"/>
        <w:left w:val="none" w:sz="0" w:space="0" w:color="auto"/>
        <w:bottom w:val="none" w:sz="0" w:space="0" w:color="auto"/>
        <w:right w:val="none" w:sz="0" w:space="0" w:color="auto"/>
      </w:divBdr>
    </w:div>
    <w:div w:id="483786972">
      <w:bodyDiv w:val="1"/>
      <w:marLeft w:val="0"/>
      <w:marRight w:val="0"/>
      <w:marTop w:val="0"/>
      <w:marBottom w:val="0"/>
      <w:divBdr>
        <w:top w:val="none" w:sz="0" w:space="0" w:color="auto"/>
        <w:left w:val="none" w:sz="0" w:space="0" w:color="auto"/>
        <w:bottom w:val="none" w:sz="0" w:space="0" w:color="auto"/>
        <w:right w:val="none" w:sz="0" w:space="0" w:color="auto"/>
      </w:divBdr>
    </w:div>
    <w:div w:id="555118915">
      <w:bodyDiv w:val="1"/>
      <w:marLeft w:val="0"/>
      <w:marRight w:val="0"/>
      <w:marTop w:val="0"/>
      <w:marBottom w:val="0"/>
      <w:divBdr>
        <w:top w:val="none" w:sz="0" w:space="0" w:color="auto"/>
        <w:left w:val="none" w:sz="0" w:space="0" w:color="auto"/>
        <w:bottom w:val="none" w:sz="0" w:space="0" w:color="auto"/>
        <w:right w:val="none" w:sz="0" w:space="0" w:color="auto"/>
      </w:divBdr>
    </w:div>
    <w:div w:id="600072238">
      <w:bodyDiv w:val="1"/>
      <w:marLeft w:val="0"/>
      <w:marRight w:val="0"/>
      <w:marTop w:val="0"/>
      <w:marBottom w:val="0"/>
      <w:divBdr>
        <w:top w:val="none" w:sz="0" w:space="0" w:color="auto"/>
        <w:left w:val="none" w:sz="0" w:space="0" w:color="auto"/>
        <w:bottom w:val="none" w:sz="0" w:space="0" w:color="auto"/>
        <w:right w:val="none" w:sz="0" w:space="0" w:color="auto"/>
      </w:divBdr>
    </w:div>
    <w:div w:id="713234622">
      <w:bodyDiv w:val="1"/>
      <w:marLeft w:val="0"/>
      <w:marRight w:val="0"/>
      <w:marTop w:val="0"/>
      <w:marBottom w:val="0"/>
      <w:divBdr>
        <w:top w:val="none" w:sz="0" w:space="0" w:color="auto"/>
        <w:left w:val="none" w:sz="0" w:space="0" w:color="auto"/>
        <w:bottom w:val="none" w:sz="0" w:space="0" w:color="auto"/>
        <w:right w:val="none" w:sz="0" w:space="0" w:color="auto"/>
      </w:divBdr>
    </w:div>
    <w:div w:id="745959969">
      <w:bodyDiv w:val="1"/>
      <w:marLeft w:val="0"/>
      <w:marRight w:val="0"/>
      <w:marTop w:val="0"/>
      <w:marBottom w:val="0"/>
      <w:divBdr>
        <w:top w:val="none" w:sz="0" w:space="0" w:color="auto"/>
        <w:left w:val="none" w:sz="0" w:space="0" w:color="auto"/>
        <w:bottom w:val="none" w:sz="0" w:space="0" w:color="auto"/>
        <w:right w:val="none" w:sz="0" w:space="0" w:color="auto"/>
      </w:divBdr>
    </w:div>
    <w:div w:id="770973211">
      <w:bodyDiv w:val="1"/>
      <w:marLeft w:val="0"/>
      <w:marRight w:val="0"/>
      <w:marTop w:val="0"/>
      <w:marBottom w:val="0"/>
      <w:divBdr>
        <w:top w:val="none" w:sz="0" w:space="0" w:color="auto"/>
        <w:left w:val="none" w:sz="0" w:space="0" w:color="auto"/>
        <w:bottom w:val="none" w:sz="0" w:space="0" w:color="auto"/>
        <w:right w:val="none" w:sz="0" w:space="0" w:color="auto"/>
      </w:divBdr>
    </w:div>
    <w:div w:id="817723602">
      <w:bodyDiv w:val="1"/>
      <w:marLeft w:val="0"/>
      <w:marRight w:val="0"/>
      <w:marTop w:val="0"/>
      <w:marBottom w:val="0"/>
      <w:divBdr>
        <w:top w:val="none" w:sz="0" w:space="0" w:color="auto"/>
        <w:left w:val="none" w:sz="0" w:space="0" w:color="auto"/>
        <w:bottom w:val="none" w:sz="0" w:space="0" w:color="auto"/>
        <w:right w:val="none" w:sz="0" w:space="0" w:color="auto"/>
      </w:divBdr>
    </w:div>
    <w:div w:id="837962080">
      <w:bodyDiv w:val="1"/>
      <w:marLeft w:val="0"/>
      <w:marRight w:val="0"/>
      <w:marTop w:val="0"/>
      <w:marBottom w:val="0"/>
      <w:divBdr>
        <w:top w:val="none" w:sz="0" w:space="0" w:color="auto"/>
        <w:left w:val="none" w:sz="0" w:space="0" w:color="auto"/>
        <w:bottom w:val="none" w:sz="0" w:space="0" w:color="auto"/>
        <w:right w:val="none" w:sz="0" w:space="0" w:color="auto"/>
      </w:divBdr>
      <w:divsChild>
        <w:div w:id="1489592084">
          <w:marLeft w:val="0"/>
          <w:marRight w:val="0"/>
          <w:marTop w:val="0"/>
          <w:marBottom w:val="0"/>
          <w:divBdr>
            <w:top w:val="none" w:sz="0" w:space="0" w:color="auto"/>
            <w:left w:val="none" w:sz="0" w:space="0" w:color="auto"/>
            <w:bottom w:val="none" w:sz="0" w:space="0" w:color="auto"/>
            <w:right w:val="none" w:sz="0" w:space="0" w:color="auto"/>
          </w:divBdr>
          <w:divsChild>
            <w:div w:id="664433364">
              <w:marLeft w:val="0"/>
              <w:marRight w:val="0"/>
              <w:marTop w:val="0"/>
              <w:marBottom w:val="0"/>
              <w:divBdr>
                <w:top w:val="none" w:sz="0" w:space="0" w:color="auto"/>
                <w:left w:val="none" w:sz="0" w:space="0" w:color="auto"/>
                <w:bottom w:val="none" w:sz="0" w:space="0" w:color="auto"/>
                <w:right w:val="none" w:sz="0" w:space="0" w:color="auto"/>
              </w:divBdr>
              <w:divsChild>
                <w:div w:id="119900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87494">
      <w:bodyDiv w:val="1"/>
      <w:marLeft w:val="0"/>
      <w:marRight w:val="0"/>
      <w:marTop w:val="0"/>
      <w:marBottom w:val="0"/>
      <w:divBdr>
        <w:top w:val="none" w:sz="0" w:space="0" w:color="auto"/>
        <w:left w:val="none" w:sz="0" w:space="0" w:color="auto"/>
        <w:bottom w:val="none" w:sz="0" w:space="0" w:color="auto"/>
        <w:right w:val="none" w:sz="0" w:space="0" w:color="auto"/>
      </w:divBdr>
    </w:div>
    <w:div w:id="880553173">
      <w:bodyDiv w:val="1"/>
      <w:marLeft w:val="0"/>
      <w:marRight w:val="0"/>
      <w:marTop w:val="0"/>
      <w:marBottom w:val="0"/>
      <w:divBdr>
        <w:top w:val="none" w:sz="0" w:space="0" w:color="auto"/>
        <w:left w:val="none" w:sz="0" w:space="0" w:color="auto"/>
        <w:bottom w:val="none" w:sz="0" w:space="0" w:color="auto"/>
        <w:right w:val="none" w:sz="0" w:space="0" w:color="auto"/>
      </w:divBdr>
    </w:div>
    <w:div w:id="1003509649">
      <w:bodyDiv w:val="1"/>
      <w:marLeft w:val="0"/>
      <w:marRight w:val="0"/>
      <w:marTop w:val="0"/>
      <w:marBottom w:val="0"/>
      <w:divBdr>
        <w:top w:val="none" w:sz="0" w:space="0" w:color="auto"/>
        <w:left w:val="none" w:sz="0" w:space="0" w:color="auto"/>
        <w:bottom w:val="none" w:sz="0" w:space="0" w:color="auto"/>
        <w:right w:val="none" w:sz="0" w:space="0" w:color="auto"/>
      </w:divBdr>
    </w:div>
    <w:div w:id="1081099195">
      <w:bodyDiv w:val="1"/>
      <w:marLeft w:val="0"/>
      <w:marRight w:val="0"/>
      <w:marTop w:val="0"/>
      <w:marBottom w:val="0"/>
      <w:divBdr>
        <w:top w:val="none" w:sz="0" w:space="0" w:color="auto"/>
        <w:left w:val="none" w:sz="0" w:space="0" w:color="auto"/>
        <w:bottom w:val="none" w:sz="0" w:space="0" w:color="auto"/>
        <w:right w:val="none" w:sz="0" w:space="0" w:color="auto"/>
      </w:divBdr>
    </w:div>
    <w:div w:id="1102721869">
      <w:bodyDiv w:val="1"/>
      <w:marLeft w:val="0"/>
      <w:marRight w:val="0"/>
      <w:marTop w:val="0"/>
      <w:marBottom w:val="0"/>
      <w:divBdr>
        <w:top w:val="none" w:sz="0" w:space="0" w:color="auto"/>
        <w:left w:val="none" w:sz="0" w:space="0" w:color="auto"/>
        <w:bottom w:val="none" w:sz="0" w:space="0" w:color="auto"/>
        <w:right w:val="none" w:sz="0" w:space="0" w:color="auto"/>
      </w:divBdr>
    </w:div>
    <w:div w:id="1110661299">
      <w:bodyDiv w:val="1"/>
      <w:marLeft w:val="0"/>
      <w:marRight w:val="0"/>
      <w:marTop w:val="0"/>
      <w:marBottom w:val="0"/>
      <w:divBdr>
        <w:top w:val="none" w:sz="0" w:space="0" w:color="auto"/>
        <w:left w:val="none" w:sz="0" w:space="0" w:color="auto"/>
        <w:bottom w:val="none" w:sz="0" w:space="0" w:color="auto"/>
        <w:right w:val="none" w:sz="0" w:space="0" w:color="auto"/>
      </w:divBdr>
    </w:div>
    <w:div w:id="1130051969">
      <w:bodyDiv w:val="1"/>
      <w:marLeft w:val="0"/>
      <w:marRight w:val="0"/>
      <w:marTop w:val="0"/>
      <w:marBottom w:val="0"/>
      <w:divBdr>
        <w:top w:val="none" w:sz="0" w:space="0" w:color="auto"/>
        <w:left w:val="none" w:sz="0" w:space="0" w:color="auto"/>
        <w:bottom w:val="none" w:sz="0" w:space="0" w:color="auto"/>
        <w:right w:val="none" w:sz="0" w:space="0" w:color="auto"/>
      </w:divBdr>
    </w:div>
    <w:div w:id="1173296315">
      <w:bodyDiv w:val="1"/>
      <w:marLeft w:val="0"/>
      <w:marRight w:val="0"/>
      <w:marTop w:val="0"/>
      <w:marBottom w:val="0"/>
      <w:divBdr>
        <w:top w:val="none" w:sz="0" w:space="0" w:color="auto"/>
        <w:left w:val="none" w:sz="0" w:space="0" w:color="auto"/>
        <w:bottom w:val="none" w:sz="0" w:space="0" w:color="auto"/>
        <w:right w:val="none" w:sz="0" w:space="0" w:color="auto"/>
      </w:divBdr>
    </w:div>
    <w:div w:id="1305886391">
      <w:bodyDiv w:val="1"/>
      <w:marLeft w:val="0"/>
      <w:marRight w:val="0"/>
      <w:marTop w:val="0"/>
      <w:marBottom w:val="0"/>
      <w:divBdr>
        <w:top w:val="none" w:sz="0" w:space="0" w:color="auto"/>
        <w:left w:val="none" w:sz="0" w:space="0" w:color="auto"/>
        <w:bottom w:val="none" w:sz="0" w:space="0" w:color="auto"/>
        <w:right w:val="none" w:sz="0" w:space="0" w:color="auto"/>
      </w:divBdr>
    </w:div>
    <w:div w:id="1325818172">
      <w:bodyDiv w:val="1"/>
      <w:marLeft w:val="0"/>
      <w:marRight w:val="0"/>
      <w:marTop w:val="0"/>
      <w:marBottom w:val="0"/>
      <w:divBdr>
        <w:top w:val="none" w:sz="0" w:space="0" w:color="auto"/>
        <w:left w:val="none" w:sz="0" w:space="0" w:color="auto"/>
        <w:bottom w:val="none" w:sz="0" w:space="0" w:color="auto"/>
        <w:right w:val="none" w:sz="0" w:space="0" w:color="auto"/>
      </w:divBdr>
    </w:div>
    <w:div w:id="1331058470">
      <w:bodyDiv w:val="1"/>
      <w:marLeft w:val="0"/>
      <w:marRight w:val="0"/>
      <w:marTop w:val="0"/>
      <w:marBottom w:val="0"/>
      <w:divBdr>
        <w:top w:val="none" w:sz="0" w:space="0" w:color="auto"/>
        <w:left w:val="none" w:sz="0" w:space="0" w:color="auto"/>
        <w:bottom w:val="none" w:sz="0" w:space="0" w:color="auto"/>
        <w:right w:val="none" w:sz="0" w:space="0" w:color="auto"/>
      </w:divBdr>
    </w:div>
    <w:div w:id="1344546965">
      <w:bodyDiv w:val="1"/>
      <w:marLeft w:val="0"/>
      <w:marRight w:val="0"/>
      <w:marTop w:val="0"/>
      <w:marBottom w:val="0"/>
      <w:divBdr>
        <w:top w:val="none" w:sz="0" w:space="0" w:color="auto"/>
        <w:left w:val="none" w:sz="0" w:space="0" w:color="auto"/>
        <w:bottom w:val="none" w:sz="0" w:space="0" w:color="auto"/>
        <w:right w:val="none" w:sz="0" w:space="0" w:color="auto"/>
      </w:divBdr>
    </w:div>
    <w:div w:id="1399009560">
      <w:bodyDiv w:val="1"/>
      <w:marLeft w:val="0"/>
      <w:marRight w:val="0"/>
      <w:marTop w:val="0"/>
      <w:marBottom w:val="0"/>
      <w:divBdr>
        <w:top w:val="none" w:sz="0" w:space="0" w:color="auto"/>
        <w:left w:val="none" w:sz="0" w:space="0" w:color="auto"/>
        <w:bottom w:val="none" w:sz="0" w:space="0" w:color="auto"/>
        <w:right w:val="none" w:sz="0" w:space="0" w:color="auto"/>
      </w:divBdr>
    </w:div>
    <w:div w:id="1458331788">
      <w:bodyDiv w:val="1"/>
      <w:marLeft w:val="0"/>
      <w:marRight w:val="0"/>
      <w:marTop w:val="0"/>
      <w:marBottom w:val="0"/>
      <w:divBdr>
        <w:top w:val="none" w:sz="0" w:space="0" w:color="auto"/>
        <w:left w:val="none" w:sz="0" w:space="0" w:color="auto"/>
        <w:bottom w:val="none" w:sz="0" w:space="0" w:color="auto"/>
        <w:right w:val="none" w:sz="0" w:space="0" w:color="auto"/>
      </w:divBdr>
    </w:div>
    <w:div w:id="1562793673">
      <w:bodyDiv w:val="1"/>
      <w:marLeft w:val="0"/>
      <w:marRight w:val="0"/>
      <w:marTop w:val="0"/>
      <w:marBottom w:val="0"/>
      <w:divBdr>
        <w:top w:val="none" w:sz="0" w:space="0" w:color="auto"/>
        <w:left w:val="none" w:sz="0" w:space="0" w:color="auto"/>
        <w:bottom w:val="none" w:sz="0" w:space="0" w:color="auto"/>
        <w:right w:val="none" w:sz="0" w:space="0" w:color="auto"/>
      </w:divBdr>
    </w:div>
    <w:div w:id="1612585889">
      <w:bodyDiv w:val="1"/>
      <w:marLeft w:val="0"/>
      <w:marRight w:val="0"/>
      <w:marTop w:val="0"/>
      <w:marBottom w:val="0"/>
      <w:divBdr>
        <w:top w:val="none" w:sz="0" w:space="0" w:color="auto"/>
        <w:left w:val="none" w:sz="0" w:space="0" w:color="auto"/>
        <w:bottom w:val="none" w:sz="0" w:space="0" w:color="auto"/>
        <w:right w:val="none" w:sz="0" w:space="0" w:color="auto"/>
      </w:divBdr>
    </w:div>
    <w:div w:id="1660426046">
      <w:bodyDiv w:val="1"/>
      <w:marLeft w:val="0"/>
      <w:marRight w:val="0"/>
      <w:marTop w:val="0"/>
      <w:marBottom w:val="0"/>
      <w:divBdr>
        <w:top w:val="none" w:sz="0" w:space="0" w:color="auto"/>
        <w:left w:val="none" w:sz="0" w:space="0" w:color="auto"/>
        <w:bottom w:val="none" w:sz="0" w:space="0" w:color="auto"/>
        <w:right w:val="none" w:sz="0" w:space="0" w:color="auto"/>
      </w:divBdr>
      <w:divsChild>
        <w:div w:id="147945273">
          <w:marLeft w:val="0"/>
          <w:marRight w:val="0"/>
          <w:marTop w:val="0"/>
          <w:marBottom w:val="0"/>
          <w:divBdr>
            <w:top w:val="none" w:sz="0" w:space="0" w:color="auto"/>
            <w:left w:val="none" w:sz="0" w:space="0" w:color="auto"/>
            <w:bottom w:val="none" w:sz="0" w:space="0" w:color="auto"/>
            <w:right w:val="none" w:sz="0" w:space="0" w:color="auto"/>
          </w:divBdr>
          <w:divsChild>
            <w:div w:id="1468864063">
              <w:marLeft w:val="0"/>
              <w:marRight w:val="0"/>
              <w:marTop w:val="0"/>
              <w:marBottom w:val="0"/>
              <w:divBdr>
                <w:top w:val="none" w:sz="0" w:space="0" w:color="auto"/>
                <w:left w:val="none" w:sz="0" w:space="0" w:color="auto"/>
                <w:bottom w:val="none" w:sz="0" w:space="0" w:color="auto"/>
                <w:right w:val="none" w:sz="0" w:space="0" w:color="auto"/>
              </w:divBdr>
              <w:divsChild>
                <w:div w:id="4094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317771">
      <w:bodyDiv w:val="1"/>
      <w:marLeft w:val="0"/>
      <w:marRight w:val="0"/>
      <w:marTop w:val="0"/>
      <w:marBottom w:val="0"/>
      <w:divBdr>
        <w:top w:val="none" w:sz="0" w:space="0" w:color="auto"/>
        <w:left w:val="none" w:sz="0" w:space="0" w:color="auto"/>
        <w:bottom w:val="none" w:sz="0" w:space="0" w:color="auto"/>
        <w:right w:val="none" w:sz="0" w:space="0" w:color="auto"/>
      </w:divBdr>
    </w:div>
    <w:div w:id="1767848713">
      <w:bodyDiv w:val="1"/>
      <w:marLeft w:val="0"/>
      <w:marRight w:val="0"/>
      <w:marTop w:val="0"/>
      <w:marBottom w:val="0"/>
      <w:divBdr>
        <w:top w:val="none" w:sz="0" w:space="0" w:color="auto"/>
        <w:left w:val="none" w:sz="0" w:space="0" w:color="auto"/>
        <w:bottom w:val="none" w:sz="0" w:space="0" w:color="auto"/>
        <w:right w:val="none" w:sz="0" w:space="0" w:color="auto"/>
      </w:divBdr>
    </w:div>
    <w:div w:id="1778408182">
      <w:bodyDiv w:val="1"/>
      <w:marLeft w:val="0"/>
      <w:marRight w:val="0"/>
      <w:marTop w:val="0"/>
      <w:marBottom w:val="0"/>
      <w:divBdr>
        <w:top w:val="none" w:sz="0" w:space="0" w:color="auto"/>
        <w:left w:val="none" w:sz="0" w:space="0" w:color="auto"/>
        <w:bottom w:val="none" w:sz="0" w:space="0" w:color="auto"/>
        <w:right w:val="none" w:sz="0" w:space="0" w:color="auto"/>
      </w:divBdr>
    </w:div>
    <w:div w:id="1788892851">
      <w:bodyDiv w:val="1"/>
      <w:marLeft w:val="0"/>
      <w:marRight w:val="0"/>
      <w:marTop w:val="0"/>
      <w:marBottom w:val="0"/>
      <w:divBdr>
        <w:top w:val="none" w:sz="0" w:space="0" w:color="auto"/>
        <w:left w:val="none" w:sz="0" w:space="0" w:color="auto"/>
        <w:bottom w:val="none" w:sz="0" w:space="0" w:color="auto"/>
        <w:right w:val="none" w:sz="0" w:space="0" w:color="auto"/>
      </w:divBdr>
    </w:div>
    <w:div w:id="1803159109">
      <w:bodyDiv w:val="1"/>
      <w:marLeft w:val="0"/>
      <w:marRight w:val="0"/>
      <w:marTop w:val="0"/>
      <w:marBottom w:val="0"/>
      <w:divBdr>
        <w:top w:val="none" w:sz="0" w:space="0" w:color="auto"/>
        <w:left w:val="none" w:sz="0" w:space="0" w:color="auto"/>
        <w:bottom w:val="none" w:sz="0" w:space="0" w:color="auto"/>
        <w:right w:val="none" w:sz="0" w:space="0" w:color="auto"/>
      </w:divBdr>
    </w:div>
    <w:div w:id="1935434398">
      <w:bodyDiv w:val="1"/>
      <w:marLeft w:val="0"/>
      <w:marRight w:val="0"/>
      <w:marTop w:val="0"/>
      <w:marBottom w:val="0"/>
      <w:divBdr>
        <w:top w:val="none" w:sz="0" w:space="0" w:color="auto"/>
        <w:left w:val="none" w:sz="0" w:space="0" w:color="auto"/>
        <w:bottom w:val="none" w:sz="0" w:space="0" w:color="auto"/>
        <w:right w:val="none" w:sz="0" w:space="0" w:color="auto"/>
      </w:divBdr>
    </w:div>
    <w:div w:id="1937251512">
      <w:bodyDiv w:val="1"/>
      <w:marLeft w:val="0"/>
      <w:marRight w:val="0"/>
      <w:marTop w:val="0"/>
      <w:marBottom w:val="0"/>
      <w:divBdr>
        <w:top w:val="none" w:sz="0" w:space="0" w:color="auto"/>
        <w:left w:val="none" w:sz="0" w:space="0" w:color="auto"/>
        <w:bottom w:val="none" w:sz="0" w:space="0" w:color="auto"/>
        <w:right w:val="none" w:sz="0" w:space="0" w:color="auto"/>
      </w:divBdr>
    </w:div>
    <w:div w:id="1974217142">
      <w:bodyDiv w:val="1"/>
      <w:marLeft w:val="0"/>
      <w:marRight w:val="0"/>
      <w:marTop w:val="0"/>
      <w:marBottom w:val="0"/>
      <w:divBdr>
        <w:top w:val="none" w:sz="0" w:space="0" w:color="auto"/>
        <w:left w:val="none" w:sz="0" w:space="0" w:color="auto"/>
        <w:bottom w:val="none" w:sz="0" w:space="0" w:color="auto"/>
        <w:right w:val="none" w:sz="0" w:space="0" w:color="auto"/>
      </w:divBdr>
    </w:div>
    <w:div w:id="2073042876">
      <w:bodyDiv w:val="1"/>
      <w:marLeft w:val="0"/>
      <w:marRight w:val="0"/>
      <w:marTop w:val="0"/>
      <w:marBottom w:val="0"/>
      <w:divBdr>
        <w:top w:val="none" w:sz="0" w:space="0" w:color="auto"/>
        <w:left w:val="none" w:sz="0" w:space="0" w:color="auto"/>
        <w:bottom w:val="none" w:sz="0" w:space="0" w:color="auto"/>
        <w:right w:val="none" w:sz="0" w:space="0" w:color="auto"/>
      </w:divBdr>
    </w:div>
    <w:div w:id="2095278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amusa.org/USA-Roller-Sports/USOC-National-Team-Coach-Leadership-Education-Progra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sailing.org/about/our-people/care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C69B91696AA249BA470C5FAAB9BF76" ma:contentTypeVersion="1" ma:contentTypeDescription="Create a new document." ma:contentTypeScope="" ma:versionID="b4b944b96a1d0f1d3a1e53db83a1d8d9">
  <xsd:schema xmlns:xsd="http://www.w3.org/2001/XMLSchema" xmlns:xs="http://www.w3.org/2001/XMLSchema" xmlns:p="http://schemas.microsoft.com/office/2006/metadata/properties" xmlns:ns3="d2347498-efdc-4fe6-a22a-194ae219cb84" targetNamespace="http://schemas.microsoft.com/office/2006/metadata/properties" ma:root="true" ma:fieldsID="4276e9ee68b5577e375235184a59d2fa" ns3:_="">
    <xsd:import namespace="d2347498-efdc-4fe6-a22a-194ae219cb84"/>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47498-efdc-4fe6-a22a-194ae219cb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C19BB-20A5-47E4-8EEC-BD064C320F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A7B0C8-ED0F-45EF-8621-BC223F60C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47498-efdc-4fe6-a22a-194ae219cb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2996A0-2535-463C-9EB3-44AC6D5C685C}">
  <ds:schemaRefs>
    <ds:schemaRef ds:uri="http://schemas.microsoft.com/sharepoint/v3/contenttype/forms"/>
  </ds:schemaRefs>
</ds:datastoreItem>
</file>

<file path=customXml/itemProps4.xml><?xml version="1.0" encoding="utf-8"?>
<ds:datastoreItem xmlns:ds="http://schemas.openxmlformats.org/officeDocument/2006/customXml" ds:itemID="{F3DB2D7E-29FB-4FAB-94CD-031D7B9E0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3</Words>
  <Characters>646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4-10T21:42:00Z</dcterms:created>
  <dcterms:modified xsi:type="dcterms:W3CDTF">2019-04-1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C69B91696AA249BA470C5FAAB9BF76</vt:lpwstr>
  </property>
</Properties>
</file>